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9FB7" w14:textId="77777777" w:rsidR="006B0F90" w:rsidRPr="009B3E7E" w:rsidRDefault="006B0F90" w:rsidP="009A3D74">
      <w:pPr>
        <w:jc w:val="center"/>
        <w:rPr>
          <w:b/>
          <w:sz w:val="22"/>
          <w:szCs w:val="22"/>
        </w:rPr>
      </w:pPr>
      <w:bookmarkStart w:id="0" w:name="OLE_LINK1"/>
      <w:bookmarkStart w:id="1" w:name="OLE_LINK2"/>
      <w:r w:rsidRPr="009B3E7E">
        <w:rPr>
          <w:b/>
          <w:sz w:val="22"/>
          <w:szCs w:val="22"/>
        </w:rPr>
        <w:t>SMLO</w:t>
      </w:r>
      <w:r w:rsidR="009A3D74" w:rsidRPr="009B3E7E">
        <w:rPr>
          <w:b/>
          <w:sz w:val="22"/>
          <w:szCs w:val="22"/>
        </w:rPr>
        <w:t>UVA O KOLABORATIVNÍM VÝZKUMU</w:t>
      </w:r>
    </w:p>
    <w:bookmarkEnd w:id="0"/>
    <w:bookmarkEnd w:id="1"/>
    <w:p w14:paraId="46FAF2C1" w14:textId="539532FA" w:rsidR="00B11D78" w:rsidRPr="00B11D78" w:rsidRDefault="00B11D78" w:rsidP="009A3D74">
      <w:pPr>
        <w:jc w:val="center"/>
        <w:rPr>
          <w:rFonts w:cstheme="minorHAnsi"/>
          <w:b/>
          <w:sz w:val="22"/>
          <w:szCs w:val="22"/>
        </w:rPr>
      </w:pPr>
      <w:r w:rsidRPr="00B11D78">
        <w:rPr>
          <w:rFonts w:cstheme="minorHAnsi"/>
          <w:b/>
          <w:sz w:val="22"/>
          <w:szCs w:val="22"/>
        </w:rPr>
        <w:t>dílčího projektu č. TN01000024/20</w:t>
      </w:r>
    </w:p>
    <w:p w14:paraId="186FF192" w14:textId="1F22BE96" w:rsidR="009A3D74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(dále jen „</w:t>
      </w:r>
      <w:r w:rsidR="00B1523C">
        <w:rPr>
          <w:rFonts w:cstheme="minorHAnsi"/>
          <w:sz w:val="22"/>
          <w:szCs w:val="22"/>
        </w:rPr>
        <w:t>S</w:t>
      </w:r>
      <w:r w:rsidRPr="009B3E7E">
        <w:rPr>
          <w:rFonts w:cstheme="minorHAnsi"/>
          <w:sz w:val="22"/>
          <w:szCs w:val="22"/>
        </w:rPr>
        <w:t>mlouva“),</w:t>
      </w:r>
    </w:p>
    <w:p w14:paraId="19932976" w14:textId="77777777" w:rsidR="006B0F90" w:rsidRPr="009B3E7E" w:rsidRDefault="009A3D74" w:rsidP="009A3D74">
      <w:pPr>
        <w:jc w:val="center"/>
        <w:rPr>
          <w:rFonts w:cstheme="minorHAnsi"/>
          <w:sz w:val="22"/>
          <w:szCs w:val="22"/>
        </w:rPr>
      </w:pPr>
      <w:r w:rsidRPr="009B3E7E">
        <w:rPr>
          <w:rFonts w:cstheme="minorHAnsi"/>
          <w:sz w:val="22"/>
          <w:szCs w:val="22"/>
        </w:rPr>
        <w:t>kterou uzavřely níže uvedeného dne, měsíce a roku následující smluvní strany:</w:t>
      </w:r>
    </w:p>
    <w:p w14:paraId="3DAA48EB" w14:textId="77777777" w:rsidR="009A3D74" w:rsidRPr="009B3E7E" w:rsidRDefault="009A3D74" w:rsidP="009A3D74">
      <w:pPr>
        <w:rPr>
          <w:bCs/>
          <w:sz w:val="22"/>
          <w:szCs w:val="22"/>
        </w:rPr>
      </w:pPr>
    </w:p>
    <w:p w14:paraId="139CAFFE" w14:textId="77777777" w:rsidR="0043032A" w:rsidRPr="009B3E7E" w:rsidRDefault="0043032A" w:rsidP="0043032A">
      <w:pPr>
        <w:rPr>
          <w:b/>
          <w:bCs/>
          <w:sz w:val="22"/>
          <w:szCs w:val="22"/>
        </w:rPr>
      </w:pPr>
      <w:r w:rsidRPr="009B3E7E">
        <w:rPr>
          <w:b/>
          <w:bCs/>
          <w:sz w:val="22"/>
          <w:szCs w:val="22"/>
        </w:rPr>
        <w:t>České vysoké učení technické v Praze</w:t>
      </w:r>
    </w:p>
    <w:p w14:paraId="78EA161A" w14:textId="77777777" w:rsidR="00B8303F" w:rsidRDefault="00B8303F" w:rsidP="00B8303F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Pracoviště:</w:t>
      </w:r>
    </w:p>
    <w:p w14:paraId="475ECDD8" w14:textId="77777777" w:rsidR="00B8303F" w:rsidRDefault="00B8303F" w:rsidP="00B8303F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Český institut informatiky, robotiky a kybernetiky</w:t>
      </w:r>
    </w:p>
    <w:p w14:paraId="3EBB2DF8" w14:textId="460B34F9" w:rsidR="00F52486" w:rsidRPr="009B3E7E" w:rsidRDefault="00F52486" w:rsidP="0043032A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akulta strojní</w:t>
      </w:r>
    </w:p>
    <w:p w14:paraId="2C34995C" w14:textId="77777777" w:rsidR="0043032A" w:rsidRPr="00696C0F" w:rsidRDefault="0043032A" w:rsidP="0043032A">
      <w:pPr>
        <w:pStyle w:val="Default"/>
        <w:spacing w:line="360" w:lineRule="auto"/>
        <w:rPr>
          <w:rFonts w:cstheme="minorHAnsi"/>
        </w:rPr>
      </w:pPr>
      <w:r w:rsidRPr="00696C0F">
        <w:rPr>
          <w:rFonts w:asciiTheme="minorHAnsi" w:hAnsiTheme="minorHAnsi" w:cstheme="minorHAnsi"/>
          <w:bCs/>
          <w:sz w:val="22"/>
          <w:szCs w:val="22"/>
        </w:rPr>
        <w:t xml:space="preserve">sídlem: </w:t>
      </w:r>
      <w:r w:rsidRPr="00696C0F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Jugoslávských partyzánů 1580/3,</w:t>
      </w:r>
      <w:r w:rsidRPr="00696C0F">
        <w:rPr>
          <w:rFonts w:asciiTheme="minorHAnsi" w:hAnsiTheme="minorHAnsi" w:cstheme="minorHAnsi"/>
          <w:color w:val="auto"/>
          <w:sz w:val="22"/>
          <w:szCs w:val="22"/>
        </w:rPr>
        <w:t xml:space="preserve"> 160 00 Praha 6</w:t>
      </w:r>
    </w:p>
    <w:p w14:paraId="78EC2BF8" w14:textId="77777777" w:rsidR="0043032A" w:rsidRPr="005A7AE1" w:rsidRDefault="0043032A" w:rsidP="0043032A">
      <w:pPr>
        <w:spacing w:after="0" w:line="360" w:lineRule="auto"/>
        <w:rPr>
          <w:rFonts w:cstheme="minorHAnsi"/>
          <w:bCs/>
          <w:sz w:val="22"/>
          <w:szCs w:val="22"/>
        </w:rPr>
      </w:pPr>
      <w:r w:rsidRPr="005A7AE1">
        <w:rPr>
          <w:rFonts w:cstheme="minorHAnsi"/>
          <w:bCs/>
          <w:sz w:val="22"/>
          <w:szCs w:val="22"/>
        </w:rPr>
        <w:t>IČO: 68407700, DIČ: CZ68407700</w:t>
      </w:r>
    </w:p>
    <w:p w14:paraId="175FC939" w14:textId="68B2C028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o: </w:t>
      </w:r>
    </w:p>
    <w:p w14:paraId="7D9F72E3" w14:textId="0D86239D" w:rsidR="00865F31" w:rsidRPr="00865F31" w:rsidRDefault="0043032A" w:rsidP="0043032A">
      <w:pPr>
        <w:rPr>
          <w:rFonts w:cstheme="minorHAnsi"/>
          <w:color w:val="333333"/>
          <w:sz w:val="22"/>
          <w:szCs w:val="22"/>
        </w:rPr>
      </w:pPr>
      <w:r w:rsidRPr="007C613A">
        <w:rPr>
          <w:bCs/>
          <w:sz w:val="22"/>
          <w:szCs w:val="22"/>
        </w:rPr>
        <w:t>kontaktní osoba</w:t>
      </w:r>
      <w:r w:rsidRPr="007C613A">
        <w:rPr>
          <w:rFonts w:cstheme="minorHAnsi"/>
          <w:bCs/>
          <w:sz w:val="22"/>
          <w:szCs w:val="22"/>
        </w:rPr>
        <w:t>:</w:t>
      </w:r>
      <w:r w:rsidR="00441405">
        <w:rPr>
          <w:rFonts w:cstheme="minorHAnsi"/>
          <w:bCs/>
          <w:sz w:val="22"/>
          <w:szCs w:val="22"/>
        </w:rPr>
        <w:t xml:space="preserve"> </w:t>
      </w:r>
    </w:p>
    <w:p w14:paraId="2EFD02C8" w14:textId="17E959DE" w:rsidR="0043032A" w:rsidRPr="009B3E7E" w:rsidRDefault="0043032A" w:rsidP="0043032A">
      <w:pPr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</w:t>
      </w:r>
      <w:r>
        <w:rPr>
          <w:bCs/>
          <w:sz w:val="22"/>
          <w:szCs w:val="22"/>
        </w:rPr>
        <w:t xml:space="preserve">hlavní </w:t>
      </w:r>
      <w:r w:rsidRPr="009B3E7E">
        <w:rPr>
          <w:bCs/>
          <w:sz w:val="22"/>
          <w:szCs w:val="22"/>
        </w:rPr>
        <w:t>příjemce“)</w:t>
      </w:r>
    </w:p>
    <w:p w14:paraId="131317CD" w14:textId="777AB4D6" w:rsidR="00291DEE" w:rsidRDefault="00F52486" w:rsidP="007C613A">
      <w:pPr>
        <w:spacing w:after="0" w:line="360" w:lineRule="auto"/>
        <w:jc w:val="center"/>
        <w:rPr>
          <w:bCs/>
          <w:sz w:val="22"/>
          <w:szCs w:val="22"/>
        </w:rPr>
      </w:pPr>
      <w:r w:rsidRPr="00F641C7">
        <w:rPr>
          <w:rFonts w:cstheme="minorHAnsi"/>
          <w:sz w:val="22"/>
          <w:szCs w:val="22"/>
        </w:rPr>
        <w:t xml:space="preserve"> </w:t>
      </w:r>
      <w:r w:rsidR="009A3D74" w:rsidRPr="009B3E7E">
        <w:rPr>
          <w:bCs/>
          <w:sz w:val="22"/>
          <w:szCs w:val="22"/>
        </w:rPr>
        <w:t>a</w:t>
      </w:r>
    </w:p>
    <w:p w14:paraId="3128FB66" w14:textId="225E9C90" w:rsidR="008F7141" w:rsidRDefault="00A72564" w:rsidP="008F7141">
      <w:pPr>
        <w:spacing w:after="0" w:line="360" w:lineRule="auto"/>
        <w:rPr>
          <w:bCs/>
          <w:sz w:val="22"/>
          <w:szCs w:val="22"/>
        </w:rPr>
      </w:pPr>
      <w:proofErr w:type="spellStart"/>
      <w:r>
        <w:rPr>
          <w:rFonts w:cstheme="minorHAnsi"/>
          <w:b/>
          <w:sz w:val="22"/>
          <w:szCs w:val="22"/>
        </w:rPr>
        <w:t>LaserTherm</w:t>
      </w:r>
      <w:proofErr w:type="spellEnd"/>
      <w:r>
        <w:rPr>
          <w:rFonts w:cstheme="minorHAnsi"/>
          <w:b/>
          <w:sz w:val="22"/>
          <w:szCs w:val="22"/>
        </w:rPr>
        <w:t xml:space="preserve"> spol. s r.o.</w:t>
      </w:r>
    </w:p>
    <w:p w14:paraId="0C41514C" w14:textId="5D14161E" w:rsidR="008F7141" w:rsidRPr="009B3E7E" w:rsidRDefault="008F7141" w:rsidP="008F714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sídlem: </w:t>
      </w:r>
      <w:r w:rsidR="00A72564">
        <w:rPr>
          <w:bCs/>
          <w:sz w:val="22"/>
          <w:szCs w:val="22"/>
        </w:rPr>
        <w:t>Plzeňská 157/98, Koš</w:t>
      </w:r>
      <w:r w:rsidR="001D65D9">
        <w:rPr>
          <w:bCs/>
          <w:sz w:val="22"/>
          <w:szCs w:val="22"/>
        </w:rPr>
        <w:t>í</w:t>
      </w:r>
      <w:r w:rsidR="00A72564">
        <w:rPr>
          <w:bCs/>
          <w:sz w:val="22"/>
          <w:szCs w:val="22"/>
        </w:rPr>
        <w:t>ře, 150 00 Praha 5</w:t>
      </w:r>
    </w:p>
    <w:p w14:paraId="40D890E6" w14:textId="3466B8FB" w:rsidR="008F7141" w:rsidRPr="009B3E7E" w:rsidRDefault="008F7141" w:rsidP="008F714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IČO: </w:t>
      </w:r>
      <w:r w:rsidR="00A72564">
        <w:rPr>
          <w:bCs/>
          <w:sz w:val="22"/>
          <w:szCs w:val="22"/>
        </w:rPr>
        <w:t>46579834</w:t>
      </w:r>
    </w:p>
    <w:p w14:paraId="4F3B9B8C" w14:textId="08B4B07E" w:rsidR="008F7141" w:rsidRPr="009B3E7E" w:rsidRDefault="008F7141" w:rsidP="008F7141">
      <w:pPr>
        <w:spacing w:after="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DIČ: CZ</w:t>
      </w:r>
      <w:r w:rsidR="00A72564">
        <w:rPr>
          <w:bCs/>
          <w:sz w:val="22"/>
          <w:szCs w:val="22"/>
        </w:rPr>
        <w:t>46579834</w:t>
      </w:r>
    </w:p>
    <w:p w14:paraId="3CCB3B74" w14:textId="6E10EFC9" w:rsidR="008F7141" w:rsidRPr="009B3E7E" w:rsidRDefault="008F7141" w:rsidP="008F714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 xml:space="preserve">zastoupena: </w:t>
      </w:r>
    </w:p>
    <w:p w14:paraId="5BB492B4" w14:textId="1ACBE33D" w:rsidR="008F7141" w:rsidRPr="009B3E7E" w:rsidRDefault="008F7141" w:rsidP="008F7141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kontaktní osoba:</w:t>
      </w:r>
      <w:r w:rsidR="00B11D78" w:rsidDel="00B11D78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     </w:t>
      </w:r>
    </w:p>
    <w:p w14:paraId="676CAB4D" w14:textId="45DBE41E" w:rsidR="008B338A" w:rsidRDefault="008B338A" w:rsidP="007C613A">
      <w:pPr>
        <w:spacing w:after="0" w:line="360" w:lineRule="auto"/>
        <w:rPr>
          <w:bCs/>
          <w:sz w:val="22"/>
          <w:szCs w:val="22"/>
        </w:rPr>
      </w:pPr>
      <w:r w:rsidRPr="009B3E7E">
        <w:rPr>
          <w:bCs/>
          <w:sz w:val="22"/>
          <w:szCs w:val="22"/>
        </w:rPr>
        <w:t>(dále jen jako „partner</w:t>
      </w:r>
      <w:r w:rsidR="0043032A">
        <w:rPr>
          <w:bCs/>
          <w:sz w:val="22"/>
          <w:szCs w:val="22"/>
        </w:rPr>
        <w:t xml:space="preserve"> 1</w:t>
      </w:r>
      <w:r w:rsidRPr="009B3E7E">
        <w:rPr>
          <w:bCs/>
          <w:sz w:val="22"/>
          <w:szCs w:val="22"/>
        </w:rPr>
        <w:t xml:space="preserve">“) </w:t>
      </w:r>
    </w:p>
    <w:p w14:paraId="66A15DEE" w14:textId="77777777" w:rsidR="001D65D9" w:rsidRDefault="001D65D9" w:rsidP="007C613A">
      <w:pPr>
        <w:spacing w:after="0" w:line="360" w:lineRule="auto"/>
        <w:rPr>
          <w:sz w:val="22"/>
          <w:szCs w:val="22"/>
        </w:rPr>
      </w:pPr>
    </w:p>
    <w:p w14:paraId="1324C54D" w14:textId="04B1D6D8" w:rsidR="00E050AB" w:rsidRPr="009B3E7E" w:rsidRDefault="00E050AB" w:rsidP="007C613A">
      <w:pPr>
        <w:spacing w:after="0" w:line="360" w:lineRule="auto"/>
        <w:rPr>
          <w:sz w:val="22"/>
          <w:szCs w:val="22"/>
        </w:rPr>
      </w:pPr>
      <w:r w:rsidRPr="009B3E7E">
        <w:rPr>
          <w:sz w:val="22"/>
          <w:szCs w:val="22"/>
        </w:rPr>
        <w:t>(</w:t>
      </w:r>
      <w:r>
        <w:rPr>
          <w:sz w:val="22"/>
          <w:szCs w:val="22"/>
        </w:rPr>
        <w:t xml:space="preserve">všechny výše uvedené subjekty </w:t>
      </w:r>
      <w:r w:rsidRPr="009B3E7E">
        <w:rPr>
          <w:sz w:val="22"/>
          <w:szCs w:val="22"/>
        </w:rPr>
        <w:t>společně jen jako „smluvní strany“)</w:t>
      </w:r>
    </w:p>
    <w:p w14:paraId="51325647" w14:textId="27C49F43" w:rsidR="001D65D9" w:rsidRDefault="001D65D9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D1E8CF4" w14:textId="77777777" w:rsidR="00E050AB" w:rsidRPr="009B3E7E" w:rsidRDefault="00E050AB" w:rsidP="007C613A">
      <w:pPr>
        <w:spacing w:after="0" w:line="360" w:lineRule="auto"/>
        <w:rPr>
          <w:sz w:val="22"/>
          <w:szCs w:val="22"/>
        </w:rPr>
      </w:pPr>
    </w:p>
    <w:p w14:paraId="16CC65E8" w14:textId="77777777" w:rsidR="006B0F90" w:rsidRPr="009B3E7E" w:rsidRDefault="0002519A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Předmět Smlouvy</w:t>
      </w:r>
    </w:p>
    <w:p w14:paraId="3DDC4600" w14:textId="1147D107" w:rsidR="0043032A" w:rsidRPr="0043032A" w:rsidRDefault="0043032A" w:rsidP="001D65D9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B1523C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vymezení vzájemných práv a povinností smluvních stran při realizaci aktivit dílčího projektu v rámci projektu “Národní centrum kompetence Kybernetika a umělá inteligence“, </w:t>
      </w:r>
      <w:proofErr w:type="spellStart"/>
      <w:r w:rsidRPr="0043032A">
        <w:rPr>
          <w:sz w:val="22"/>
          <w:szCs w:val="22"/>
        </w:rPr>
        <w:t>r.č</w:t>
      </w:r>
      <w:proofErr w:type="spellEnd"/>
      <w:r w:rsidRPr="0043032A">
        <w:rPr>
          <w:sz w:val="22"/>
          <w:szCs w:val="22"/>
        </w:rPr>
        <w:t>. TN01000024, podpořeného v rámci programu Národní centra kompetence 1 (dále jen jako „Projekt“) poskytovatele Technologická agentura ČR (dále jen jako „poskytovatel“).</w:t>
      </w:r>
    </w:p>
    <w:p w14:paraId="46763362" w14:textId="72077D1B" w:rsidR="0043032A" w:rsidRPr="0043032A" w:rsidRDefault="0043032A" w:rsidP="001D65D9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Dílčí </w:t>
      </w:r>
      <w:r w:rsidRPr="00A72564">
        <w:rPr>
          <w:sz w:val="22"/>
          <w:szCs w:val="22"/>
        </w:rPr>
        <w:t xml:space="preserve">projekt </w:t>
      </w:r>
      <w:proofErr w:type="spellStart"/>
      <w:r w:rsidR="009230A8" w:rsidRPr="009230A8">
        <w:rPr>
          <w:b/>
          <w:sz w:val="22"/>
          <w:szCs w:val="22"/>
        </w:rPr>
        <w:t>Adaptive</w:t>
      </w:r>
      <w:proofErr w:type="spellEnd"/>
      <w:r w:rsidR="009230A8" w:rsidRPr="009230A8">
        <w:rPr>
          <w:b/>
          <w:sz w:val="22"/>
          <w:szCs w:val="22"/>
        </w:rPr>
        <w:t xml:space="preserve"> </w:t>
      </w:r>
      <w:proofErr w:type="spellStart"/>
      <w:r w:rsidR="009230A8" w:rsidRPr="009230A8">
        <w:rPr>
          <w:b/>
          <w:sz w:val="22"/>
          <w:szCs w:val="22"/>
        </w:rPr>
        <w:t>control</w:t>
      </w:r>
      <w:proofErr w:type="spellEnd"/>
      <w:r w:rsidR="009230A8" w:rsidRPr="009230A8">
        <w:rPr>
          <w:b/>
          <w:sz w:val="22"/>
          <w:szCs w:val="22"/>
        </w:rPr>
        <w:t xml:space="preserve"> of </w:t>
      </w:r>
      <w:proofErr w:type="spellStart"/>
      <w:r w:rsidR="009230A8" w:rsidRPr="009230A8">
        <w:rPr>
          <w:b/>
          <w:sz w:val="22"/>
          <w:szCs w:val="22"/>
        </w:rPr>
        <w:t>the</w:t>
      </w:r>
      <w:proofErr w:type="spellEnd"/>
      <w:r w:rsidR="009230A8" w:rsidRPr="009230A8">
        <w:rPr>
          <w:b/>
          <w:sz w:val="22"/>
          <w:szCs w:val="22"/>
        </w:rPr>
        <w:t xml:space="preserve"> robot </w:t>
      </w:r>
      <w:proofErr w:type="spellStart"/>
      <w:r w:rsidR="009230A8" w:rsidRPr="009230A8">
        <w:rPr>
          <w:b/>
          <w:sz w:val="22"/>
          <w:szCs w:val="22"/>
        </w:rPr>
        <w:t>for</w:t>
      </w:r>
      <w:proofErr w:type="spellEnd"/>
      <w:r w:rsidR="009230A8" w:rsidRPr="009230A8">
        <w:rPr>
          <w:b/>
          <w:sz w:val="22"/>
          <w:szCs w:val="22"/>
        </w:rPr>
        <w:t xml:space="preserve"> </w:t>
      </w:r>
      <w:proofErr w:type="spellStart"/>
      <w:r w:rsidR="009230A8" w:rsidRPr="009230A8">
        <w:rPr>
          <w:b/>
          <w:sz w:val="22"/>
          <w:szCs w:val="22"/>
        </w:rPr>
        <w:t>turbine</w:t>
      </w:r>
      <w:proofErr w:type="spellEnd"/>
      <w:r w:rsidR="009230A8" w:rsidRPr="009230A8">
        <w:rPr>
          <w:b/>
          <w:sz w:val="22"/>
          <w:szCs w:val="22"/>
        </w:rPr>
        <w:t xml:space="preserve"> </w:t>
      </w:r>
      <w:proofErr w:type="spellStart"/>
      <w:r w:rsidR="009230A8" w:rsidRPr="009230A8">
        <w:rPr>
          <w:b/>
          <w:sz w:val="22"/>
          <w:szCs w:val="22"/>
        </w:rPr>
        <w:t>blade</w:t>
      </w:r>
      <w:proofErr w:type="spellEnd"/>
      <w:r w:rsidR="009230A8" w:rsidRPr="009230A8">
        <w:rPr>
          <w:b/>
          <w:sz w:val="22"/>
          <w:szCs w:val="22"/>
        </w:rPr>
        <w:t xml:space="preserve"> </w:t>
      </w:r>
      <w:proofErr w:type="spellStart"/>
      <w:r w:rsidR="009230A8" w:rsidRPr="009230A8">
        <w:rPr>
          <w:b/>
          <w:sz w:val="22"/>
          <w:szCs w:val="22"/>
        </w:rPr>
        <w:t>finishing</w:t>
      </w:r>
      <w:proofErr w:type="spellEnd"/>
      <w:r w:rsidR="009230A8" w:rsidRPr="009230A8">
        <w:rPr>
          <w:b/>
          <w:sz w:val="22"/>
          <w:szCs w:val="22"/>
        </w:rPr>
        <w:t xml:space="preserve"> </w:t>
      </w:r>
      <w:r w:rsidR="00B1523C" w:rsidRPr="00B10C99">
        <w:rPr>
          <w:sz w:val="22"/>
          <w:szCs w:val="22"/>
        </w:rPr>
        <w:t>(TN01000024/</w:t>
      </w:r>
      <w:r w:rsidR="009230A8">
        <w:rPr>
          <w:sz w:val="22"/>
          <w:szCs w:val="22"/>
        </w:rPr>
        <w:t>20</w:t>
      </w:r>
      <w:r w:rsidR="00B1523C" w:rsidRPr="00B10C99">
        <w:rPr>
          <w:sz w:val="22"/>
          <w:szCs w:val="22"/>
        </w:rPr>
        <w:t>)</w:t>
      </w:r>
      <w:r w:rsidR="00B1523C">
        <w:rPr>
          <w:sz w:val="22"/>
          <w:szCs w:val="22"/>
        </w:rPr>
        <w:t xml:space="preserve"> </w:t>
      </w:r>
      <w:r w:rsidRPr="0043032A">
        <w:rPr>
          <w:sz w:val="22"/>
          <w:szCs w:val="22"/>
        </w:rPr>
        <w:t>je realizován prostřednictvím spolupráce s podni</w:t>
      </w:r>
      <w:r w:rsidR="00AF5EA9">
        <w:rPr>
          <w:sz w:val="22"/>
          <w:szCs w:val="22"/>
        </w:rPr>
        <w:t>k</w:t>
      </w:r>
      <w:r w:rsidR="00B1523C">
        <w:rPr>
          <w:sz w:val="22"/>
          <w:szCs w:val="22"/>
        </w:rPr>
        <w:t>em</w:t>
      </w:r>
      <w:r w:rsidRPr="0043032A">
        <w:rPr>
          <w:sz w:val="22"/>
          <w:szCs w:val="22"/>
        </w:rPr>
        <w:t xml:space="preserve"> formou kolaborativního výzkumu v souladu s čl. 2.2.2. Sdělení Komise 2014/C 198/01, Rámec pro státní podporu výzkumu, vývoje a inovací (dále jen jako </w:t>
      </w:r>
      <w:r w:rsidR="00F1006F">
        <w:rPr>
          <w:sz w:val="22"/>
          <w:szCs w:val="22"/>
        </w:rPr>
        <w:t>„</w:t>
      </w:r>
      <w:r w:rsidRPr="0043032A">
        <w:rPr>
          <w:sz w:val="22"/>
          <w:szCs w:val="22"/>
        </w:rPr>
        <w:t>Rámec“), dále jen „Dílčí projekt“.</w:t>
      </w:r>
    </w:p>
    <w:p w14:paraId="3F9E1815" w14:textId="2F8BECA7" w:rsidR="0043032A" w:rsidRPr="0043032A" w:rsidRDefault="0043032A" w:rsidP="001D65D9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Smluvní strany, společně s dalšími subjekty, uzavřely za účelem úpravy vzájemných práv a povinností při realizaci Projektu Smlouvu o účasti na řešení projektu Národní centrum kompetence Kybernetika a umělá inteligence (dále jen „Smlouva o účasti na řešení projektu“).</w:t>
      </w:r>
    </w:p>
    <w:p w14:paraId="2F0EC388" w14:textId="43B9A9D5" w:rsidR="0043032A" w:rsidRPr="0043032A" w:rsidRDefault="0043032A" w:rsidP="001D65D9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České vysoké učení technické v Praze je v rámci Projektu hlavním příjemcem, s nímž poskytovatel uzavře</w:t>
      </w:r>
      <w:r w:rsidR="00B11D78">
        <w:rPr>
          <w:sz w:val="22"/>
          <w:szCs w:val="22"/>
        </w:rPr>
        <w:t>l</w:t>
      </w:r>
      <w:r w:rsidRPr="0043032A">
        <w:rPr>
          <w:sz w:val="22"/>
          <w:szCs w:val="22"/>
        </w:rPr>
        <w:t xml:space="preserve"> Smlouvu o poskytnutí podpory; odpovídá tak právně a finančně poskytovateli za realizaci Projektu v souladu se Smlouvou o poskytnutí podpory včetně Všeobecných podmínek, dalšími závaznými dokumenty vydanými poskytovatelem v rámci programu Národní centra kompetence 1 (dále také „NCK 1“), jakož i obecně závaznými právními předpisy</w:t>
      </w:r>
      <w:r w:rsidR="00F1006F">
        <w:rPr>
          <w:sz w:val="22"/>
          <w:szCs w:val="22"/>
        </w:rPr>
        <w:t xml:space="preserve">. </w:t>
      </w:r>
      <w:r w:rsidR="00E050AB">
        <w:rPr>
          <w:sz w:val="22"/>
          <w:szCs w:val="22"/>
        </w:rPr>
        <w:t>Partne</w:t>
      </w:r>
      <w:r w:rsidR="00F1006F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j</w:t>
      </w:r>
      <w:r w:rsidR="00F1006F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dle Smlouvy o účasti na řešení projektu a Zadávací dokumentace programu NCK1 další účastník Projektu typu podnik, kte</w:t>
      </w:r>
      <w:r w:rsidR="00F1006F">
        <w:rPr>
          <w:sz w:val="22"/>
          <w:szCs w:val="22"/>
        </w:rPr>
        <w:t>rý</w:t>
      </w:r>
      <w:r w:rsidRPr="0043032A">
        <w:rPr>
          <w:sz w:val="22"/>
          <w:szCs w:val="22"/>
        </w:rPr>
        <w:t xml:space="preserve"> v rámci řešení Dílčího projektu nem</w:t>
      </w:r>
      <w:r w:rsidR="00F1006F">
        <w:rPr>
          <w:sz w:val="22"/>
          <w:szCs w:val="22"/>
        </w:rPr>
        <w:t>á</w:t>
      </w:r>
      <w:r w:rsidRPr="0043032A">
        <w:rPr>
          <w:sz w:val="22"/>
          <w:szCs w:val="22"/>
        </w:rPr>
        <w:t xml:space="preserve"> dle podmínek programu NCK 1 nárok na finanční podporu (čl. 3.4.2.3 Zadávací dokumentace NCK 1, č.j.: TACR/1-16/2018). Náklady na spolufinancování projektu hradí další účastník typu podnik z neveřejných zdrojů. Přesná výše spolufinancování, dohodnutá smluvními stranami, vyplývá z rozpočtu Dílčího projektu, který je uvedený v Popisu dílčího projektu (Příloha č. 1). Jednotlivé smluvní strany se zavazují vynaložit na řešení Dílčího projektu náklady v souladu se stanoveným rozpočtem Dílčího projektu.</w:t>
      </w:r>
    </w:p>
    <w:p w14:paraId="64701371" w14:textId="2894B5F6" w:rsidR="0043032A" w:rsidRPr="0043032A" w:rsidRDefault="0043032A" w:rsidP="001D65D9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 xml:space="preserve">Předmětem této </w:t>
      </w:r>
      <w:r w:rsidR="009C3C8A">
        <w:rPr>
          <w:sz w:val="22"/>
          <w:szCs w:val="22"/>
        </w:rPr>
        <w:t>S</w:t>
      </w:r>
      <w:r w:rsidRPr="0043032A">
        <w:rPr>
          <w:sz w:val="22"/>
          <w:szCs w:val="22"/>
        </w:rPr>
        <w:t xml:space="preserve">mlouvy je dále vymezení podmínek, za kterých se </w:t>
      </w:r>
      <w:r w:rsidR="00E050AB">
        <w:rPr>
          <w:sz w:val="22"/>
          <w:szCs w:val="22"/>
        </w:rPr>
        <w:t>partne</w:t>
      </w:r>
      <w:r w:rsidR="00F1006F">
        <w:rPr>
          <w:sz w:val="22"/>
          <w:szCs w:val="22"/>
        </w:rPr>
        <w:t>r</w:t>
      </w:r>
      <w:r w:rsidRPr="0043032A">
        <w:rPr>
          <w:sz w:val="22"/>
          <w:szCs w:val="22"/>
        </w:rPr>
        <w:t xml:space="preserve"> bud</w:t>
      </w:r>
      <w:r w:rsidR="00F1006F">
        <w:rPr>
          <w:sz w:val="22"/>
          <w:szCs w:val="22"/>
        </w:rPr>
        <w:t>e</w:t>
      </w:r>
      <w:r w:rsidRPr="0043032A">
        <w:rPr>
          <w:sz w:val="22"/>
          <w:szCs w:val="22"/>
        </w:rPr>
        <w:t xml:space="preserve"> podílet ve formě příspěvku </w:t>
      </w:r>
      <w:r w:rsidR="00F1006F">
        <w:rPr>
          <w:sz w:val="22"/>
          <w:szCs w:val="22"/>
        </w:rPr>
        <w:t>na</w:t>
      </w:r>
      <w:r w:rsidRPr="0043032A">
        <w:rPr>
          <w:sz w:val="22"/>
          <w:szCs w:val="22"/>
        </w:rPr>
        <w:t xml:space="preserve"> provádění Dílčího projektu a úprava práv k vzniklým výsledkům a k užití vzniklých výsledků.</w:t>
      </w:r>
    </w:p>
    <w:p w14:paraId="64B733B4" w14:textId="2B34EC90" w:rsidR="00174614" w:rsidRDefault="0043032A" w:rsidP="001D65D9">
      <w:pPr>
        <w:pStyle w:val="Odstavecseseznamem"/>
        <w:widowControl w:val="0"/>
        <w:numPr>
          <w:ilvl w:val="0"/>
          <w:numId w:val="38"/>
        </w:numPr>
        <w:ind w:left="567" w:hanging="425"/>
        <w:rPr>
          <w:sz w:val="22"/>
          <w:szCs w:val="22"/>
        </w:rPr>
      </w:pPr>
      <w:r w:rsidRPr="0043032A">
        <w:rPr>
          <w:sz w:val="22"/>
          <w:szCs w:val="22"/>
        </w:rPr>
        <w:t>Podrobný popis aktivit Dílčího projektu, včetně příspěvků smluvních stran pro realizaci aktivit Dílčího projektu, je popsán v Příloze č. 1.</w:t>
      </w:r>
    </w:p>
    <w:p w14:paraId="58124EA5" w14:textId="51600042" w:rsidR="001D65D9" w:rsidRDefault="001D65D9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15595DDF" w14:textId="0A8F8A85" w:rsidR="001D65D9" w:rsidRDefault="001D65D9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>
        <w:rPr>
          <w:sz w:val="22"/>
          <w:szCs w:val="22"/>
        </w:rPr>
        <w:lastRenderedPageBreak/>
        <w:t>Čl. II</w:t>
      </w:r>
      <w:r>
        <w:rPr>
          <w:sz w:val="22"/>
          <w:szCs w:val="22"/>
        </w:rPr>
        <w:br/>
        <w:t>Formy příspěvku partnersk</w:t>
      </w:r>
      <w:r w:rsidR="009C3C8A">
        <w:rPr>
          <w:sz w:val="22"/>
          <w:szCs w:val="22"/>
        </w:rPr>
        <w:t>ého</w:t>
      </w:r>
      <w:r>
        <w:rPr>
          <w:sz w:val="22"/>
          <w:szCs w:val="22"/>
        </w:rPr>
        <w:t xml:space="preserve"> podnik</w:t>
      </w:r>
      <w:r w:rsidR="009C3C8A">
        <w:rPr>
          <w:sz w:val="22"/>
          <w:szCs w:val="22"/>
        </w:rPr>
        <w:t>u</w:t>
      </w:r>
      <w:r>
        <w:rPr>
          <w:sz w:val="22"/>
          <w:szCs w:val="22"/>
        </w:rPr>
        <w:t xml:space="preserve"> do kolaborativního výzkumu</w:t>
      </w:r>
    </w:p>
    <w:p w14:paraId="2072F008" w14:textId="113841F9" w:rsidR="001D65D9" w:rsidRDefault="001D65D9" w:rsidP="001D65D9">
      <w:pPr>
        <w:pStyle w:val="Nadpis1"/>
        <w:keepNext w:val="0"/>
        <w:keepLines w:val="0"/>
        <w:widowControl w:val="0"/>
        <w:jc w:val="left"/>
        <w:rPr>
          <w:sz w:val="22"/>
          <w:szCs w:val="22"/>
        </w:rPr>
      </w:pPr>
      <w:r>
        <w:rPr>
          <w:sz w:val="22"/>
          <w:szCs w:val="22"/>
        </w:rPr>
        <w:t>Plnění formou úhrady osobních nákladů zaměstnanců partnerského podniku</w:t>
      </w:r>
    </w:p>
    <w:p w14:paraId="746F2956" w14:textId="0A8371C3" w:rsidR="001D65D9" w:rsidRDefault="001D65D9" w:rsidP="001D65D9">
      <w:pPr>
        <w:pStyle w:val="Odstavecseseznamem"/>
        <w:widowControl w:val="0"/>
        <w:numPr>
          <w:ilvl w:val="0"/>
          <w:numId w:val="42"/>
        </w:numPr>
        <w:rPr>
          <w:sz w:val="22"/>
          <w:szCs w:val="22"/>
        </w:rPr>
      </w:pPr>
      <w:r>
        <w:rPr>
          <w:sz w:val="22"/>
          <w:szCs w:val="22"/>
        </w:rPr>
        <w:t xml:space="preserve">V případě, že na základě dohody smluvních stran partnerský podnik poskytne jako příspěvek k provádění </w:t>
      </w:r>
      <w:r w:rsidR="00F1006F">
        <w:rPr>
          <w:sz w:val="22"/>
          <w:szCs w:val="22"/>
        </w:rPr>
        <w:t>D</w:t>
      </w:r>
      <w:r>
        <w:rPr>
          <w:sz w:val="22"/>
          <w:szCs w:val="22"/>
        </w:rPr>
        <w:t xml:space="preserve">ílčího projektu kapacity svých zaměstnanců, započítávají se takto vynaložené osobní náklady jako příspěvek partnera na provádění </w:t>
      </w:r>
      <w:r w:rsidR="00F1006F">
        <w:rPr>
          <w:sz w:val="22"/>
          <w:szCs w:val="22"/>
        </w:rPr>
        <w:t>Dílčího p</w:t>
      </w:r>
      <w:r>
        <w:rPr>
          <w:sz w:val="22"/>
          <w:szCs w:val="22"/>
        </w:rPr>
        <w:t xml:space="preserve">rojektu. </w:t>
      </w:r>
    </w:p>
    <w:p w14:paraId="6791BE8D" w14:textId="77777777" w:rsidR="001D65D9" w:rsidRDefault="001D65D9" w:rsidP="001D65D9">
      <w:pPr>
        <w:pStyle w:val="Default"/>
        <w:widowControl w:val="0"/>
        <w:numPr>
          <w:ilvl w:val="0"/>
          <w:numId w:val="42"/>
        </w:numPr>
        <w:jc w:val="both"/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</w:pPr>
      <w:r>
        <w:rPr>
          <w:rFonts w:asciiTheme="minorHAnsi" w:eastAsia="Times New Roman" w:hAnsiTheme="minorHAnsi" w:cs="Times New Roman"/>
          <w:color w:val="auto"/>
          <w:sz w:val="22"/>
          <w:szCs w:val="22"/>
          <w:lang w:eastAsia="cs-CZ"/>
        </w:rPr>
        <w:t xml:space="preserve">Osobní náklady zahrnují náklady na mzdy, povinné odvody na pojistné na všeobecné zdravotní pojištění a sociální zabezpečení, odměny (max. do výše nepřevyšující maximální součet dvou měsíčních platů za práci na projektu), odměny z dohod o pracovní činnosti či dohod o provedení práce a náhrady za dovolenou a nemoc (u pracovníka s pevně stanoveným pracovním úvazkem v projektu). </w:t>
      </w:r>
    </w:p>
    <w:p w14:paraId="012D1ECE" w14:textId="6FB000F5" w:rsidR="007C613A" w:rsidRPr="009B3E7E" w:rsidRDefault="007C613A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>
        <w:rPr>
          <w:sz w:val="22"/>
          <w:szCs w:val="22"/>
        </w:rPr>
        <w:t>III</w:t>
      </w:r>
      <w:r w:rsidRPr="009B3E7E">
        <w:rPr>
          <w:sz w:val="22"/>
          <w:szCs w:val="22"/>
        </w:rPr>
        <w:br/>
        <w:t xml:space="preserve"> Výsledky </w:t>
      </w:r>
      <w:r w:rsidR="00F1006F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 a ochrana informací</w:t>
      </w:r>
    </w:p>
    <w:p w14:paraId="6CAD21E5" w14:textId="63649718" w:rsidR="00F52486" w:rsidRDefault="007C613A" w:rsidP="001D65D9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Smluvní strany, realizující Dílčí projekt, se dohodly na tom, že duševní vlastnictví vzniklé při plnění úkolů v rámci Dílčího projektu</w:t>
      </w:r>
      <w:r w:rsidR="00F1006F">
        <w:rPr>
          <w:rFonts w:eastAsia="Times New Roman" w:cs="Times New Roman"/>
          <w:b w:val="0"/>
          <w:sz w:val="22"/>
          <w:szCs w:val="22"/>
        </w:rPr>
        <w:t xml:space="preserve"> </w:t>
      </w:r>
      <w:r w:rsidR="00F1006F" w:rsidRPr="00E050AB">
        <w:rPr>
          <w:rFonts w:eastAsia="Times New Roman" w:cs="Times New Roman"/>
          <w:b w:val="0"/>
          <w:sz w:val="22"/>
          <w:szCs w:val="22"/>
        </w:rPr>
        <w:t>(dále jen „duševní vlastnictví“)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e vždy majetkem strany, jejíž pracovníci toto duševní vlastnictví vytvořili. Pokud duševní vlastnictví prokazatelně vznikne spoluprací pracovníků více </w:t>
      </w:r>
      <w:r w:rsidR="00F1006F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, pak se stává jejich společným majetkem, a to v takovém podílu, v jakém se na vytvoření duševního vlastnictví podíleli pracovníci každé </w:t>
      </w:r>
      <w:r w:rsidR="00F1006F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. Na přípravě podání přihlášek k získání průmyslově-právní ochrany a na vedení příslušných řízení zúčastněné </w:t>
      </w:r>
      <w:r w:rsidR="00F1006F">
        <w:rPr>
          <w:rFonts w:eastAsia="Times New Roman" w:cs="Times New Roman"/>
          <w:b w:val="0"/>
          <w:sz w:val="22"/>
          <w:szCs w:val="22"/>
        </w:rPr>
        <w:t xml:space="preserve">smluvní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y spolupracují a na nákladech s tím spojených se podílejí v poměru jejich spoluvlastnických podílů. Pokud nelze objektivně určit podíly jednotlivých </w:t>
      </w:r>
      <w:r w:rsidR="00F1006F">
        <w:rPr>
          <w:rFonts w:eastAsia="Times New Roman" w:cs="Times New Roman"/>
          <w:b w:val="0"/>
          <w:sz w:val="22"/>
          <w:szCs w:val="22"/>
        </w:rPr>
        <w:t xml:space="preserve">smluvních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tran na výsledku, platí, že jsou podíly úměrné podílu uznatelných nákladů spoluvlastníků na Dílčím projektu. </w:t>
      </w:r>
    </w:p>
    <w:p w14:paraId="045D0FA0" w14:textId="48FA30F2" w:rsidR="007C613A" w:rsidRPr="00F52486" w:rsidRDefault="007C613A" w:rsidP="001D65D9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52486">
        <w:rPr>
          <w:rFonts w:eastAsia="Times New Roman" w:cs="Times New Roman"/>
          <w:b w:val="0"/>
          <w:sz w:val="22"/>
          <w:szCs w:val="22"/>
        </w:rPr>
        <w:t>Bez ohledu na výše uvedené se smluvní strany, realizující Dílčí projekt, zavazují vyvinout maximální součinnost k tomu, aby dosáhly dohody na využití vytvořených výsledků, zajistily jim adekvátní právní ochranu a komercializaci v souladu s cíli Dílčího projektu, Projektu, jakož i programu NCK 1.</w:t>
      </w:r>
      <w:r w:rsidR="00F219CF" w:rsidRPr="00F52486">
        <w:rPr>
          <w:rFonts w:eastAsia="Times New Roman" w:cs="Times New Roman"/>
          <w:sz w:val="22"/>
          <w:szCs w:val="22"/>
        </w:rPr>
        <w:t xml:space="preserve"> </w:t>
      </w:r>
    </w:p>
    <w:p w14:paraId="66C5112A" w14:textId="6481267B" w:rsidR="00F52486" w:rsidRPr="00F52486" w:rsidRDefault="00E050AB" w:rsidP="001D65D9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>Každá ze smluvních stran má předkupní právo k podílu ostatních smluvních stran na majetkových právech duševního vlastnictví, vznikl</w:t>
      </w:r>
      <w:r w:rsidR="00F1006F">
        <w:rPr>
          <w:rFonts w:eastAsia="Times New Roman" w:cs="Times New Roman"/>
          <w:b w:val="0"/>
          <w:sz w:val="22"/>
          <w:szCs w:val="22"/>
        </w:rPr>
        <w:t>ého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jako výsledek Dílčího projektu. Má-li převodce těchto práv status výzkumné organizace, musí za převod podílu obdržet, v souladu s čl. 2.2.2. odst. 28 písm. d) Rámce, odměnu nejméně ve výši tržní ceny převáděného podílu, s odečtením hodnoty příspěvků</w:t>
      </w:r>
      <w:r w:rsidR="00CD63AD">
        <w:rPr>
          <w:rFonts w:eastAsia="Times New Roman" w:cs="Times New Roman"/>
          <w:b w:val="0"/>
          <w:sz w:val="22"/>
          <w:szCs w:val="22"/>
        </w:rPr>
        <w:t xml:space="preserve"> </w:t>
      </w:r>
      <w:r w:rsidRPr="00E050AB">
        <w:rPr>
          <w:rFonts w:eastAsia="Times New Roman" w:cs="Times New Roman"/>
          <w:b w:val="0"/>
          <w:sz w:val="22"/>
          <w:szCs w:val="22"/>
        </w:rPr>
        <w:t>partner</w:t>
      </w:r>
      <w:r w:rsidR="002D6FA1">
        <w:rPr>
          <w:rFonts w:eastAsia="Times New Roman" w:cs="Times New Roman"/>
          <w:b w:val="0"/>
          <w:sz w:val="22"/>
          <w:szCs w:val="22"/>
        </w:rPr>
        <w:t>a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1, s je</w:t>
      </w:r>
      <w:r w:rsidR="00CD63AD">
        <w:rPr>
          <w:rFonts w:eastAsia="Times New Roman" w:cs="Times New Roman"/>
          <w:b w:val="0"/>
          <w:sz w:val="22"/>
          <w:szCs w:val="22"/>
        </w:rPr>
        <w:t>hož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 přispěním převáděná práva duševního vlastnictví vznikla.   </w:t>
      </w:r>
    </w:p>
    <w:p w14:paraId="5C9F6D66" w14:textId="36E296D1" w:rsidR="00E050AB" w:rsidRDefault="00E050AB" w:rsidP="001D65D9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t xml:space="preserve">Výsledky ve výlučném vlastnictví smluvních stran je oprávněna samostatně a bezúplatně užívat </w:t>
      </w:r>
      <w:r w:rsidR="00CD63AD">
        <w:rPr>
          <w:rFonts w:eastAsia="Times New Roman" w:cs="Times New Roman"/>
          <w:b w:val="0"/>
          <w:sz w:val="22"/>
          <w:szCs w:val="22"/>
        </w:rPr>
        <w:t>ta</w:t>
      </w:r>
      <w:r w:rsidR="00CD63AD" w:rsidRPr="00E050AB">
        <w:rPr>
          <w:rFonts w:eastAsia="Times New Roman" w:cs="Times New Roman"/>
          <w:b w:val="0"/>
          <w:sz w:val="22"/>
          <w:szCs w:val="22"/>
        </w:rPr>
        <w:t xml:space="preserve"> 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smluvní strana, jíž svědčí právo k výsledku, a to ke všem účelům souvisejícím s předmětem jejího podnikání, resp. s její jinou činností. </w:t>
      </w:r>
      <w:r w:rsidR="00CD63AD" w:rsidRPr="00E050AB">
        <w:rPr>
          <w:rFonts w:eastAsia="Times New Roman" w:cs="Times New Roman"/>
          <w:b w:val="0"/>
          <w:sz w:val="22"/>
          <w:szCs w:val="22"/>
        </w:rPr>
        <w:t>Výsledky ve společném vlastnictví smluvních stran je oprávněna samostatně užívat každá smluvní strana, jíž svědčí právo k výsledku, a to ke všem účelům souvisejícím s předmětem jejího podnikání, resp. s její jinou činností</w:t>
      </w:r>
      <w:r w:rsidR="00CD63AD">
        <w:rPr>
          <w:rFonts w:eastAsia="Times New Roman" w:cs="Times New Roman"/>
          <w:b w:val="0"/>
          <w:sz w:val="22"/>
          <w:szCs w:val="22"/>
        </w:rPr>
        <w:t>, přičemž ú</w:t>
      </w:r>
      <w:r w:rsidRPr="00E050AB">
        <w:rPr>
          <w:rFonts w:eastAsia="Times New Roman" w:cs="Times New Roman"/>
          <w:b w:val="0"/>
          <w:sz w:val="22"/>
          <w:szCs w:val="22"/>
        </w:rPr>
        <w:t>prava týkající se dělení příjmů z komerčního využití bude předmětem dohody spoluvlastníků daného výsledku Dílčího projektu uzavřené před započetím s takovým využitím výsledku. Další práva a povinnosti, v této smlouvě výslovně neupraven</w:t>
      </w:r>
      <w:r w:rsidR="00CD63AD">
        <w:rPr>
          <w:rFonts w:eastAsia="Times New Roman" w:cs="Times New Roman"/>
          <w:b w:val="0"/>
          <w:sz w:val="22"/>
          <w:szCs w:val="22"/>
        </w:rPr>
        <w:t>é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, týkající se výsledků Dílčího projektu/duševního vlastnictví se řídí ustanoveními Smlouvy o účasti na řešení projektu. </w:t>
      </w:r>
    </w:p>
    <w:p w14:paraId="2DC09396" w14:textId="77777777" w:rsidR="001C19A2" w:rsidRPr="001C19A2" w:rsidRDefault="001C19A2" w:rsidP="001C19A2"/>
    <w:p w14:paraId="38A3D553" w14:textId="73D28AD2" w:rsidR="00F219CF" w:rsidRDefault="00E050AB" w:rsidP="001D65D9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E050AB">
        <w:rPr>
          <w:rFonts w:eastAsia="Times New Roman" w:cs="Times New Roman"/>
          <w:b w:val="0"/>
          <w:sz w:val="22"/>
          <w:szCs w:val="22"/>
        </w:rPr>
        <w:lastRenderedPageBreak/>
        <w:t xml:space="preserve">Jakékoliv budoucí postoupení práv k výsledkům Dílčího projektu a využití výsledků Dílčího projektu bude realizováno tak, aby byla dodržena pravidla vyplývající ze Smlouvy o poskytnutí podpory a závazných podmínek programu NCK 1, z této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E050AB">
        <w:rPr>
          <w:rFonts w:eastAsia="Times New Roman" w:cs="Times New Roman"/>
          <w:b w:val="0"/>
          <w:sz w:val="22"/>
          <w:szCs w:val="22"/>
        </w:rPr>
        <w:t xml:space="preserve">mlouvy, z ustanovení § 16 zákona č. 130/2002 Sb. a pravidla pro oblast veřejné podpory vyplývající z legislativy Evropské unie. </w:t>
      </w:r>
    </w:p>
    <w:p w14:paraId="797462F7" w14:textId="003B9FC2" w:rsidR="007C613A" w:rsidRDefault="00E050AB" w:rsidP="001D65D9">
      <w:pPr>
        <w:pStyle w:val="Nadpis1"/>
        <w:keepNext w:val="0"/>
        <w:keepLines w:val="0"/>
        <w:widowControl w:val="0"/>
        <w:numPr>
          <w:ilvl w:val="0"/>
          <w:numId w:val="39"/>
        </w:numPr>
        <w:spacing w:before="0" w:after="120"/>
        <w:ind w:left="709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F219CF">
        <w:rPr>
          <w:rFonts w:eastAsia="Times New Roman" w:cs="Times New Roman"/>
          <w:b w:val="0"/>
          <w:sz w:val="22"/>
          <w:szCs w:val="22"/>
        </w:rPr>
        <w:t xml:space="preserve">Nedohodnou-li se smluvní strany v konkrétním případě jinak, jsou veškeré informace, které získá jedna smluvní strana od druhé smluvní strany v rámci řešení Dílčího projektu či v jiné souvislosti s Dílčím projektem, a které nejsou obecně známé, považovány za důvěrné a smluvní strana, která získala důvěrné informace, je povinna tyto informace uchovat v tajnosti, zajistit, aby k nim neměla přístup třetí strana a dodržovat mlčenlivost. V případě, že některá ze smluvních stran tento závazek mlčenlivosti poruší, je odpovědná smluvním stranám za vzniklou škodu, tedy i za škodu, která stranám vznikla v souvislosti se vzniklými náklady na řešení Dílčího projektu. Toto ustanovení se nevztahuje na informování veřejnosti ohledně Dílčího projektu a jeho výsledků v souladu s pravidly poskytovatele. </w:t>
      </w:r>
    </w:p>
    <w:p w14:paraId="4D74FA80" w14:textId="6F247E64" w:rsidR="007C613A" w:rsidRPr="009B3E7E" w:rsidRDefault="007C613A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I</w:t>
      </w:r>
      <w:r>
        <w:rPr>
          <w:sz w:val="22"/>
          <w:szCs w:val="22"/>
        </w:rPr>
        <w:t>V</w:t>
      </w:r>
      <w:r w:rsidRPr="009B3E7E">
        <w:rPr>
          <w:sz w:val="22"/>
          <w:szCs w:val="22"/>
        </w:rPr>
        <w:br/>
        <w:t xml:space="preserve">Kontrola průběhu řešení </w:t>
      </w:r>
      <w:r w:rsidR="00CD63AD">
        <w:rPr>
          <w:sz w:val="22"/>
          <w:szCs w:val="22"/>
        </w:rPr>
        <w:t>Dílčího p</w:t>
      </w:r>
      <w:r w:rsidRPr="009B3E7E">
        <w:rPr>
          <w:sz w:val="22"/>
          <w:szCs w:val="22"/>
        </w:rPr>
        <w:t>rojektu</w:t>
      </w:r>
    </w:p>
    <w:p w14:paraId="1BBAD2ED" w14:textId="77777777" w:rsidR="007C613A" w:rsidRPr="008F3616" w:rsidRDefault="007C613A" w:rsidP="001D65D9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si budou mezi sebou předávat v průběhu řešení Dílčího projektu veškeré relevantní informace o průběhu jeho řešení.</w:t>
      </w:r>
    </w:p>
    <w:p w14:paraId="693A858B" w14:textId="77777777" w:rsidR="007C613A" w:rsidRPr="008F3616" w:rsidRDefault="007C613A" w:rsidP="001D65D9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vzájemně se bez zbytečného odkladu informovat o všech skutečnostech, které mohou ohrozit řešení Dílčího projektu.</w:t>
      </w:r>
    </w:p>
    <w:p w14:paraId="05220F39" w14:textId="77777777" w:rsidR="007C613A" w:rsidRDefault="007C613A" w:rsidP="001D65D9">
      <w:pPr>
        <w:pStyle w:val="Nadpis1"/>
        <w:keepNext w:val="0"/>
        <w:keepLines w:val="0"/>
        <w:widowControl w:val="0"/>
        <w:numPr>
          <w:ilvl w:val="0"/>
          <w:numId w:val="40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>Smluvní strany jsou povinny poskytnout nezbytnou součinnost v případě veřejnoprávní kontroly či jiných auditů dle podmínek poskytovatele a závazných právních předpisů.</w:t>
      </w:r>
    </w:p>
    <w:p w14:paraId="67700B03" w14:textId="535965F4" w:rsidR="006B0F90" w:rsidRPr="009B3E7E" w:rsidRDefault="006035DC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 V</w:t>
      </w:r>
      <w:r w:rsidR="00362E99" w:rsidRPr="009B3E7E">
        <w:rPr>
          <w:sz w:val="22"/>
          <w:szCs w:val="22"/>
        </w:rPr>
        <w:br/>
        <w:t xml:space="preserve"> </w:t>
      </w:r>
      <w:r w:rsidR="006B0F90" w:rsidRPr="009B3E7E">
        <w:rPr>
          <w:sz w:val="22"/>
          <w:szCs w:val="22"/>
        </w:rPr>
        <w:t xml:space="preserve">Doba trvání </w:t>
      </w:r>
      <w:r w:rsidR="00362E99" w:rsidRPr="009B3E7E">
        <w:rPr>
          <w:sz w:val="22"/>
          <w:szCs w:val="22"/>
        </w:rPr>
        <w:t>Smlouvy</w:t>
      </w:r>
    </w:p>
    <w:p w14:paraId="3B8E3F44" w14:textId="507DC2E1" w:rsidR="008F3616" w:rsidRPr="008F3616" w:rsidRDefault="008F3616" w:rsidP="001D65D9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Tato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a se sjednává na dobu od její účinnosti po konec řešení Dílčího projektu, vyjma ustanovení čl. III, čl. V a čl. VI této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, která trvají po dobu neurčitou, pokud strany vzájemnou písemnou dohodou neurčí jinak.</w:t>
      </w:r>
    </w:p>
    <w:p w14:paraId="5B1DF39C" w14:textId="02B9BAD9" w:rsidR="008F3616" w:rsidRPr="008F3616" w:rsidRDefault="008F3616" w:rsidP="001D65D9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Smluvní strany jsou oprávněny za doby trvání této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mlouvy odstoupit v případě podstatného porušení povinnosti plynoucí z této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jinou smluvní stranou, přičemž u partner</w:t>
      </w:r>
      <w:r w:rsidR="002D6FA1">
        <w:rPr>
          <w:rFonts w:eastAsia="Times New Roman" w:cs="Times New Roman"/>
          <w:b w:val="0"/>
          <w:sz w:val="22"/>
          <w:szCs w:val="22"/>
        </w:rPr>
        <w:t>a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1 se za podstatné porušení povinnosti plynoucí ze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považuje zejména případ, kdy partner porušuje povinnos</w:t>
      </w:r>
      <w:r>
        <w:rPr>
          <w:rFonts w:eastAsia="Times New Roman" w:cs="Times New Roman"/>
          <w:b w:val="0"/>
          <w:sz w:val="22"/>
          <w:szCs w:val="22"/>
        </w:rPr>
        <w:t>ti týkající se poskytování jeho</w:t>
      </w:r>
      <w:r w:rsidRPr="008F3616">
        <w:rPr>
          <w:rFonts w:eastAsia="Times New Roman" w:cs="Times New Roman"/>
          <w:b w:val="0"/>
          <w:sz w:val="22"/>
          <w:szCs w:val="22"/>
        </w:rPr>
        <w:t xml:space="preserve"> příspěvku dle podmínek čl. II této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.</w:t>
      </w:r>
    </w:p>
    <w:p w14:paraId="271794B2" w14:textId="2A41C703" w:rsidR="008F3616" w:rsidRDefault="008F3616" w:rsidP="001D65D9">
      <w:pPr>
        <w:pStyle w:val="Nadpis1"/>
        <w:keepNext w:val="0"/>
        <w:keepLines w:val="0"/>
        <w:widowControl w:val="0"/>
        <w:numPr>
          <w:ilvl w:val="0"/>
          <w:numId w:val="41"/>
        </w:numPr>
        <w:spacing w:before="0" w:after="120"/>
        <w:ind w:left="567" w:hanging="425"/>
        <w:jc w:val="both"/>
        <w:rPr>
          <w:rFonts w:eastAsia="Times New Roman" w:cs="Times New Roman"/>
          <w:b w:val="0"/>
          <w:sz w:val="22"/>
          <w:szCs w:val="22"/>
        </w:rPr>
      </w:pPr>
      <w:r w:rsidRPr="008F3616">
        <w:rPr>
          <w:rFonts w:eastAsia="Times New Roman" w:cs="Times New Roman"/>
          <w:b w:val="0"/>
          <w:sz w:val="22"/>
          <w:szCs w:val="22"/>
        </w:rPr>
        <w:t xml:space="preserve">Odstoupení od </w:t>
      </w:r>
      <w:r w:rsidR="009C3C8A">
        <w:rPr>
          <w:rFonts w:eastAsia="Times New Roman" w:cs="Times New Roman"/>
          <w:b w:val="0"/>
          <w:sz w:val="22"/>
          <w:szCs w:val="22"/>
        </w:rPr>
        <w:t>S</w:t>
      </w:r>
      <w:r w:rsidRPr="008F3616">
        <w:rPr>
          <w:rFonts w:eastAsia="Times New Roman" w:cs="Times New Roman"/>
          <w:b w:val="0"/>
          <w:sz w:val="22"/>
          <w:szCs w:val="22"/>
        </w:rPr>
        <w:t>mlouvy nabývá účinnosti, jakmile bylo doručeno ostatním smluvním stranám.</w:t>
      </w:r>
    </w:p>
    <w:p w14:paraId="78F90A29" w14:textId="6F3459FB" w:rsidR="00AC062E" w:rsidRPr="009B3E7E" w:rsidRDefault="00AC062E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>Čl.</w:t>
      </w:r>
      <w:r w:rsidR="00283806" w:rsidRPr="009B3E7E">
        <w:rPr>
          <w:sz w:val="22"/>
          <w:szCs w:val="22"/>
        </w:rPr>
        <w:t xml:space="preserve"> </w:t>
      </w:r>
      <w:r w:rsidR="00213FDA">
        <w:rPr>
          <w:sz w:val="22"/>
          <w:szCs w:val="22"/>
        </w:rPr>
        <w:t>VI</w:t>
      </w:r>
      <w:r w:rsidRPr="009B3E7E">
        <w:rPr>
          <w:sz w:val="22"/>
          <w:szCs w:val="22"/>
        </w:rPr>
        <w:br/>
        <w:t>Spory smluvních stran a právo rozhodné</w:t>
      </w:r>
    </w:p>
    <w:p w14:paraId="0507ADC6" w14:textId="1DAF9BB8" w:rsidR="00AC062E" w:rsidRDefault="00AC062E" w:rsidP="001D65D9">
      <w:pPr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Právní vztahy, skutečnosti, události a spory smluvních stran, vznikající z této </w:t>
      </w:r>
      <w:r w:rsidR="009C3C8A">
        <w:rPr>
          <w:sz w:val="22"/>
          <w:szCs w:val="22"/>
        </w:rPr>
        <w:t>S</w:t>
      </w:r>
      <w:r w:rsidRPr="009B3E7E">
        <w:rPr>
          <w:sz w:val="22"/>
          <w:szCs w:val="22"/>
        </w:rPr>
        <w:t>mlouvy a v souvislosti s ní, budou rozhodovány věcně, místně a funkčně příslušným soudem žalované strany, přičemž právem rozhodným bude právo České republiky.</w:t>
      </w:r>
    </w:p>
    <w:p w14:paraId="46633C45" w14:textId="77777777" w:rsidR="00E27805" w:rsidRDefault="00E27805" w:rsidP="001D65D9">
      <w:pPr>
        <w:widowControl w:val="0"/>
        <w:rPr>
          <w:sz w:val="22"/>
          <w:szCs w:val="22"/>
        </w:rPr>
      </w:pPr>
    </w:p>
    <w:p w14:paraId="680BEAEC" w14:textId="77777777" w:rsidR="00E27805" w:rsidRDefault="00E27805" w:rsidP="001D65D9">
      <w:pPr>
        <w:widowControl w:val="0"/>
        <w:rPr>
          <w:sz w:val="22"/>
          <w:szCs w:val="22"/>
        </w:rPr>
      </w:pPr>
    </w:p>
    <w:p w14:paraId="2C4040FE" w14:textId="77777777" w:rsidR="00E27805" w:rsidRDefault="00E27805" w:rsidP="001D65D9">
      <w:pPr>
        <w:widowControl w:val="0"/>
        <w:rPr>
          <w:sz w:val="22"/>
          <w:szCs w:val="22"/>
        </w:rPr>
      </w:pPr>
    </w:p>
    <w:p w14:paraId="380A2146" w14:textId="77777777" w:rsidR="00E27805" w:rsidRPr="009B3E7E" w:rsidRDefault="00E27805" w:rsidP="001D65D9">
      <w:pPr>
        <w:widowControl w:val="0"/>
        <w:rPr>
          <w:sz w:val="22"/>
          <w:szCs w:val="22"/>
        </w:rPr>
      </w:pPr>
    </w:p>
    <w:p w14:paraId="12A2478B" w14:textId="6BEF516A" w:rsidR="006B0F90" w:rsidRPr="009B3E7E" w:rsidRDefault="0052706F" w:rsidP="001D65D9">
      <w:pPr>
        <w:pStyle w:val="Nadpis1"/>
        <w:keepNext w:val="0"/>
        <w:keepLines w:val="0"/>
        <w:widowControl w:val="0"/>
        <w:rPr>
          <w:sz w:val="22"/>
          <w:szCs w:val="22"/>
        </w:rPr>
      </w:pPr>
      <w:r w:rsidRPr="009B3E7E">
        <w:rPr>
          <w:sz w:val="22"/>
          <w:szCs w:val="22"/>
        </w:rPr>
        <w:t xml:space="preserve">Čl. </w:t>
      </w:r>
      <w:r w:rsidR="00213FDA">
        <w:rPr>
          <w:sz w:val="22"/>
          <w:szCs w:val="22"/>
        </w:rPr>
        <w:t>VII</w:t>
      </w:r>
      <w:r w:rsidR="00AC062E" w:rsidRPr="009B3E7E">
        <w:rPr>
          <w:sz w:val="22"/>
          <w:szCs w:val="22"/>
        </w:rPr>
        <w:br/>
      </w:r>
      <w:r w:rsidR="006B0F90" w:rsidRPr="009B3E7E">
        <w:rPr>
          <w:sz w:val="22"/>
          <w:szCs w:val="22"/>
        </w:rPr>
        <w:t>Závěrečná ustanovení</w:t>
      </w:r>
    </w:p>
    <w:p w14:paraId="769F6554" w14:textId="74F59684" w:rsidR="006B0F90" w:rsidRPr="009B3E7E" w:rsidRDefault="006B0F90" w:rsidP="001D65D9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 xml:space="preserve">Smluvní vztahy touto Smlouvu výslovně neupravené se řídí příslušnými ustanoveními </w:t>
      </w:r>
      <w:r w:rsidR="00AC062E" w:rsidRPr="009B3E7E">
        <w:rPr>
          <w:sz w:val="22"/>
          <w:szCs w:val="22"/>
        </w:rPr>
        <w:t>zákona</w:t>
      </w:r>
      <w:r w:rsidRPr="009B3E7E">
        <w:rPr>
          <w:sz w:val="22"/>
          <w:szCs w:val="22"/>
        </w:rPr>
        <w:t xml:space="preserve"> č. 89/2012 Sb., občanský zákoník, v platném znění</w:t>
      </w:r>
      <w:r w:rsidR="00AC062E" w:rsidRPr="009B3E7E">
        <w:rPr>
          <w:sz w:val="22"/>
          <w:szCs w:val="22"/>
        </w:rPr>
        <w:t>, zákona č. 130/2002 Sb., o podpoře výzkumu</w:t>
      </w:r>
      <w:r w:rsidR="00CD63AD">
        <w:rPr>
          <w:sz w:val="22"/>
          <w:szCs w:val="22"/>
        </w:rPr>
        <w:t>,</w:t>
      </w:r>
      <w:r w:rsidR="00AC062E" w:rsidRPr="009B3E7E">
        <w:rPr>
          <w:sz w:val="22"/>
          <w:szCs w:val="22"/>
        </w:rPr>
        <w:t xml:space="preserve"> </w:t>
      </w:r>
      <w:r w:rsidR="00CD63AD">
        <w:rPr>
          <w:sz w:val="22"/>
          <w:szCs w:val="22"/>
        </w:rPr>
        <w:t>experimentálního</w:t>
      </w:r>
      <w:r w:rsidR="00CD63AD" w:rsidRPr="009B3E7E">
        <w:rPr>
          <w:sz w:val="22"/>
          <w:szCs w:val="22"/>
        </w:rPr>
        <w:t xml:space="preserve"> </w:t>
      </w:r>
      <w:r w:rsidR="00AC062E" w:rsidRPr="009B3E7E">
        <w:rPr>
          <w:sz w:val="22"/>
          <w:szCs w:val="22"/>
        </w:rPr>
        <w:t xml:space="preserve">vývoje </w:t>
      </w:r>
      <w:r w:rsidR="00CD63AD">
        <w:rPr>
          <w:sz w:val="22"/>
          <w:szCs w:val="22"/>
        </w:rPr>
        <w:t xml:space="preserve">a inovací </w:t>
      </w:r>
      <w:r w:rsidR="00AC062E" w:rsidRPr="009B3E7E">
        <w:rPr>
          <w:sz w:val="22"/>
          <w:szCs w:val="22"/>
        </w:rPr>
        <w:t>z veřejných prostředků a o změně některých souvisejících zákonů (zákon o podpoře výzkumu a vývoje), Rámcem</w:t>
      </w:r>
      <w:r w:rsidRPr="009B3E7E">
        <w:rPr>
          <w:sz w:val="22"/>
          <w:szCs w:val="22"/>
        </w:rPr>
        <w:t xml:space="preserve"> a dalšími příslušnými právními předpisy.</w:t>
      </w:r>
    </w:p>
    <w:p w14:paraId="0F2E2085" w14:textId="1B01F931" w:rsidR="008F3616" w:rsidRPr="008F3616" w:rsidRDefault="008F3616" w:rsidP="001D65D9">
      <w:pPr>
        <w:pStyle w:val="Odstavecseseznamem"/>
        <w:widowControl w:val="0"/>
        <w:numPr>
          <w:ilvl w:val="0"/>
          <w:numId w:val="28"/>
        </w:numPr>
        <w:ind w:left="426" w:hanging="426"/>
        <w:rPr>
          <w:sz w:val="22"/>
          <w:szCs w:val="22"/>
        </w:rPr>
      </w:pPr>
      <w:r w:rsidRPr="008F3616">
        <w:rPr>
          <w:sz w:val="22"/>
          <w:szCs w:val="22"/>
        </w:rPr>
        <w:t xml:space="preserve">Smlouva nabývá platnosti dnem jejího podpisu oprávněnými zástupci smluvních stran a účinnosti jejím uveřejněním v registru smluv podle zákona č. 340/2015 Sb., o registru smluv (dále jen „registr smluv“). Smluvní strany souhlasí s uveřejněním </w:t>
      </w:r>
      <w:r w:rsidR="009C3C8A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; pro účely jejího uveřejnění nepovažují smluvní strany nic z obsahu této </w:t>
      </w:r>
      <w:r w:rsidR="009C3C8A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ani z metadat k ní se vážících za vyloučené z uveřejnění, vyjma její přílohy č. 1, která uveřejněná nebude. Uveřejnění </w:t>
      </w:r>
      <w:r w:rsidR="009C3C8A">
        <w:rPr>
          <w:sz w:val="22"/>
          <w:szCs w:val="22"/>
        </w:rPr>
        <w:t>S</w:t>
      </w:r>
      <w:r w:rsidRPr="008F3616">
        <w:rPr>
          <w:sz w:val="22"/>
          <w:szCs w:val="22"/>
        </w:rPr>
        <w:t xml:space="preserve">mlouvy v registru smluv provede dle dohody smluvních stran </w:t>
      </w:r>
      <w:r w:rsidR="00261706">
        <w:rPr>
          <w:sz w:val="22"/>
          <w:szCs w:val="22"/>
        </w:rPr>
        <w:t>hlavní příjemce.</w:t>
      </w:r>
    </w:p>
    <w:p w14:paraId="3CF0FF42" w14:textId="77777777" w:rsidR="00261706" w:rsidRDefault="006B0F90" w:rsidP="001D65D9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Změny a doplňky této Smlouvy moh</w:t>
      </w:r>
      <w:r w:rsidR="00AC062E" w:rsidRPr="009B3E7E">
        <w:rPr>
          <w:sz w:val="22"/>
          <w:szCs w:val="22"/>
        </w:rPr>
        <w:t>ou být prováděny pouze dohodou s</w:t>
      </w:r>
      <w:r w:rsidRPr="009B3E7E">
        <w:rPr>
          <w:sz w:val="22"/>
          <w:szCs w:val="22"/>
        </w:rPr>
        <w:t>mluvních stran, a to formou písemných číslovaných dodatků k této Smlouvě.</w:t>
      </w:r>
    </w:p>
    <w:p w14:paraId="57630403" w14:textId="313ADD3F" w:rsidR="006B0F90" w:rsidRPr="00261706" w:rsidRDefault="006B0F90" w:rsidP="001D65D9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261706">
        <w:rPr>
          <w:sz w:val="22"/>
          <w:szCs w:val="22"/>
        </w:rPr>
        <w:t>Tato Smlouva je vyhotovena v</w:t>
      </w:r>
      <w:r w:rsidR="00441405">
        <w:rPr>
          <w:sz w:val="22"/>
          <w:szCs w:val="22"/>
        </w:rPr>
        <w:t>e</w:t>
      </w:r>
      <w:r w:rsidRPr="00261706">
        <w:rPr>
          <w:sz w:val="22"/>
          <w:szCs w:val="22"/>
        </w:rPr>
        <w:t xml:space="preserve"> </w:t>
      </w:r>
      <w:r w:rsidR="00F52486">
        <w:rPr>
          <w:sz w:val="22"/>
          <w:szCs w:val="22"/>
        </w:rPr>
        <w:t>2</w:t>
      </w:r>
      <w:r w:rsidR="004544EE" w:rsidRPr="00261706">
        <w:rPr>
          <w:sz w:val="22"/>
          <w:szCs w:val="22"/>
        </w:rPr>
        <w:t xml:space="preserve"> </w:t>
      </w:r>
      <w:r w:rsidRPr="00261706">
        <w:rPr>
          <w:sz w:val="22"/>
          <w:szCs w:val="22"/>
        </w:rPr>
        <w:t>vyhotoveních, z nichž každé má platnost originálu, přičemž</w:t>
      </w:r>
      <w:r w:rsidR="004544EE" w:rsidRPr="00261706">
        <w:rPr>
          <w:sz w:val="22"/>
          <w:szCs w:val="22"/>
        </w:rPr>
        <w:t xml:space="preserve"> </w:t>
      </w:r>
      <w:r w:rsidR="00261706" w:rsidRPr="00261706">
        <w:rPr>
          <w:sz w:val="22"/>
          <w:szCs w:val="22"/>
        </w:rPr>
        <w:t>každá smluvní strana obdrží po jednom vyhotovení.</w:t>
      </w:r>
    </w:p>
    <w:p w14:paraId="0C9DC248" w14:textId="77777777" w:rsidR="006B0F90" w:rsidRDefault="006B0F90" w:rsidP="001D65D9">
      <w:pPr>
        <w:pStyle w:val="Odstavecseseznamem"/>
        <w:widowControl w:val="0"/>
        <w:numPr>
          <w:ilvl w:val="0"/>
          <w:numId w:val="28"/>
        </w:numPr>
        <w:ind w:left="406" w:hanging="349"/>
        <w:rPr>
          <w:sz w:val="22"/>
          <w:szCs w:val="22"/>
        </w:rPr>
      </w:pPr>
      <w:r w:rsidRPr="009B3E7E">
        <w:rPr>
          <w:sz w:val="22"/>
          <w:szCs w:val="22"/>
        </w:rPr>
        <w:t>Smluvní strany prohlašují, že si Smlouvu přečetly a s jejím obsahem, který vyjadřuje jejich pravou vůli prostou omylů, souhlasí. Zároveň prohlašují, že tato Smlouva není uzavírána v tísni nebo za nápadně nevýhodných podmínek, na důkaz čehož připojují své podpisy.</w:t>
      </w:r>
    </w:p>
    <w:p w14:paraId="7249B9D6" w14:textId="77777777" w:rsidR="00F219CF" w:rsidRDefault="00F219CF" w:rsidP="001D65D9">
      <w:pPr>
        <w:widowControl w:val="0"/>
        <w:rPr>
          <w:sz w:val="22"/>
          <w:szCs w:val="22"/>
        </w:rPr>
      </w:pPr>
    </w:p>
    <w:p w14:paraId="78BECCEB" w14:textId="77777777" w:rsidR="00F219CF" w:rsidRPr="00F219CF" w:rsidRDefault="00F219CF" w:rsidP="001D65D9">
      <w:pPr>
        <w:widowControl w:val="0"/>
        <w:rPr>
          <w:sz w:val="22"/>
          <w:szCs w:val="22"/>
        </w:rPr>
      </w:pPr>
    </w:p>
    <w:p w14:paraId="1B32F9CF" w14:textId="77777777" w:rsidR="007F5E4A" w:rsidRPr="009B3E7E" w:rsidRDefault="007F5E4A" w:rsidP="001D65D9">
      <w:pPr>
        <w:pStyle w:val="Odstavecseseznamem"/>
        <w:widowControl w:val="0"/>
        <w:ind w:left="406"/>
        <w:rPr>
          <w:sz w:val="22"/>
          <w:szCs w:val="22"/>
        </w:rPr>
      </w:pPr>
    </w:p>
    <w:p w14:paraId="0DA62FC7" w14:textId="77777777" w:rsidR="006B0F90" w:rsidRPr="009B3E7E" w:rsidRDefault="006B0F90" w:rsidP="001D65D9">
      <w:pPr>
        <w:widowControl w:val="0"/>
        <w:rPr>
          <w:sz w:val="22"/>
          <w:szCs w:val="22"/>
        </w:rPr>
      </w:pPr>
    </w:p>
    <w:p w14:paraId="1ED0D059" w14:textId="77777777" w:rsidR="007C613A" w:rsidRDefault="00261706" w:rsidP="00261706">
      <w:pPr>
        <w:rPr>
          <w:sz w:val="22"/>
          <w:szCs w:val="22"/>
        </w:rPr>
      </w:pPr>
      <w:r>
        <w:rPr>
          <w:sz w:val="22"/>
          <w:szCs w:val="22"/>
        </w:rPr>
        <w:br w:type="column"/>
      </w:r>
    </w:p>
    <w:p w14:paraId="5F4BEB69" w14:textId="77777777" w:rsidR="007C613A" w:rsidRDefault="007C613A" w:rsidP="00261706">
      <w:pPr>
        <w:rPr>
          <w:sz w:val="22"/>
          <w:szCs w:val="22"/>
        </w:rPr>
      </w:pPr>
    </w:p>
    <w:p w14:paraId="334E8E7E" w14:textId="468EEF8E" w:rsidR="00261706" w:rsidRDefault="00261706" w:rsidP="00261706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B11D78" w:rsidRPr="00B11D78">
        <w:rPr>
          <w:sz w:val="22"/>
          <w:szCs w:val="22"/>
        </w:rPr>
        <w:t>č. TN01000024/20</w:t>
      </w:r>
      <w:r w:rsidR="00B11D78">
        <w:t xml:space="preserve">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67BD4852" w14:textId="77777777" w:rsidR="00261706" w:rsidRDefault="00261706" w:rsidP="00261706">
      <w:pPr>
        <w:rPr>
          <w:rFonts w:cstheme="minorHAnsi"/>
          <w:sz w:val="22"/>
          <w:szCs w:val="22"/>
        </w:rPr>
      </w:pPr>
    </w:p>
    <w:p w14:paraId="638C55BE" w14:textId="77777777" w:rsidR="00261706" w:rsidRPr="00A53946" w:rsidRDefault="00261706" w:rsidP="00261706">
      <w:pPr>
        <w:rPr>
          <w:sz w:val="22"/>
          <w:szCs w:val="22"/>
        </w:rPr>
      </w:pPr>
    </w:p>
    <w:p w14:paraId="19C23FB4" w14:textId="77777777" w:rsidR="00261706" w:rsidRDefault="00261706" w:rsidP="00261706">
      <w:pPr>
        <w:rPr>
          <w:sz w:val="22"/>
          <w:szCs w:val="22"/>
        </w:rPr>
      </w:pPr>
    </w:p>
    <w:p w14:paraId="4C12A286" w14:textId="77777777" w:rsidR="00261706" w:rsidRPr="00D52DEA" w:rsidRDefault="00261706" w:rsidP="00261706">
      <w:pPr>
        <w:jc w:val="left"/>
        <w:rPr>
          <w:sz w:val="22"/>
          <w:szCs w:val="22"/>
        </w:rPr>
      </w:pPr>
      <w:r w:rsidRPr="00D52DEA">
        <w:rPr>
          <w:sz w:val="22"/>
          <w:szCs w:val="22"/>
        </w:rPr>
        <w:t>V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…. dne ……………</w:t>
      </w:r>
      <w:proofErr w:type="gramStart"/>
      <w:r w:rsidRPr="00D52DEA">
        <w:rPr>
          <w:sz w:val="22"/>
          <w:szCs w:val="22"/>
        </w:rPr>
        <w:t>…….</w:t>
      </w:r>
      <w:proofErr w:type="gramEnd"/>
      <w:r w:rsidRPr="00D52DEA">
        <w:rPr>
          <w:sz w:val="22"/>
          <w:szCs w:val="22"/>
        </w:rPr>
        <w:t>.</w:t>
      </w:r>
    </w:p>
    <w:p w14:paraId="01F1C91F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33BD66F4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04237D6E" w14:textId="77777777" w:rsidR="00261706" w:rsidRPr="00D52DEA" w:rsidRDefault="00261706" w:rsidP="00261706">
      <w:pPr>
        <w:jc w:val="center"/>
        <w:rPr>
          <w:sz w:val="22"/>
          <w:szCs w:val="22"/>
        </w:rPr>
      </w:pPr>
    </w:p>
    <w:p w14:paraId="608FA6D2" w14:textId="77777777" w:rsidR="00261706" w:rsidRPr="00D52DEA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----------------------------------------------</w:t>
      </w:r>
    </w:p>
    <w:p w14:paraId="01FFB988" w14:textId="77777777" w:rsidR="00261706" w:rsidRPr="009B3E7E" w:rsidRDefault="00261706" w:rsidP="00261706">
      <w:pPr>
        <w:rPr>
          <w:sz w:val="22"/>
          <w:szCs w:val="22"/>
        </w:rPr>
      </w:pPr>
      <w:r w:rsidRPr="00D52DEA">
        <w:rPr>
          <w:sz w:val="22"/>
          <w:szCs w:val="22"/>
        </w:rPr>
        <w:t>za hlavního příjemce</w:t>
      </w:r>
    </w:p>
    <w:p w14:paraId="4A7D57D1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459EDCB9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7A866FFB" w14:textId="77777777" w:rsidR="00261706" w:rsidRDefault="00261706" w:rsidP="00261706">
      <w:pPr>
        <w:spacing w:after="200" w:line="276" w:lineRule="auto"/>
        <w:jc w:val="left"/>
        <w:rPr>
          <w:sz w:val="22"/>
          <w:szCs w:val="22"/>
        </w:rPr>
      </w:pPr>
    </w:p>
    <w:p w14:paraId="610B330C" w14:textId="7488FD1D" w:rsidR="00F219CF" w:rsidRDefault="00F219CF" w:rsidP="00F219CF">
      <w:pPr>
        <w:rPr>
          <w:rFonts w:cstheme="minorHAnsi"/>
          <w:sz w:val="22"/>
          <w:szCs w:val="22"/>
        </w:rPr>
      </w:pPr>
      <w:r w:rsidRPr="00A53946">
        <w:rPr>
          <w:sz w:val="22"/>
          <w:szCs w:val="22"/>
        </w:rPr>
        <w:t xml:space="preserve">Svým podpisem vyjadřuji souhlas s podmínkami Smlouvy o kolaborativním výzkumu </w:t>
      </w:r>
      <w:r w:rsidRPr="00A53946">
        <w:rPr>
          <w:rFonts w:cstheme="minorHAnsi"/>
          <w:sz w:val="22"/>
          <w:szCs w:val="22"/>
        </w:rPr>
        <w:t xml:space="preserve">při realizaci aktivit dílčího projektu </w:t>
      </w:r>
      <w:r w:rsidR="00B11D78" w:rsidRPr="00B11D78">
        <w:rPr>
          <w:sz w:val="22"/>
          <w:szCs w:val="22"/>
        </w:rPr>
        <w:t>č. TN01000024/20</w:t>
      </w:r>
      <w:r w:rsidR="00BE5964" w:rsidRPr="00BE5964">
        <w:rPr>
          <w:sz w:val="22"/>
          <w:szCs w:val="22"/>
        </w:rPr>
        <w:t xml:space="preserve"> </w:t>
      </w:r>
      <w:r w:rsidRPr="00A53946">
        <w:rPr>
          <w:rFonts w:cstheme="minorHAnsi"/>
          <w:sz w:val="22"/>
          <w:szCs w:val="22"/>
        </w:rPr>
        <w:t xml:space="preserve">v rámci projektu “Národní centrum kompetence Kybernetika a umělá inteligence“, </w:t>
      </w:r>
      <w:proofErr w:type="spellStart"/>
      <w:r w:rsidRPr="00A53946">
        <w:rPr>
          <w:rFonts w:cstheme="minorHAnsi"/>
          <w:sz w:val="22"/>
          <w:szCs w:val="22"/>
        </w:rPr>
        <w:t>r.č</w:t>
      </w:r>
      <w:proofErr w:type="spellEnd"/>
      <w:r w:rsidRPr="00A53946">
        <w:rPr>
          <w:rFonts w:cstheme="minorHAnsi"/>
          <w:sz w:val="22"/>
          <w:szCs w:val="22"/>
        </w:rPr>
        <w:t>. TN01000024.</w:t>
      </w:r>
    </w:p>
    <w:p w14:paraId="05B24C86" w14:textId="77777777" w:rsidR="00F219CF" w:rsidRDefault="00F219CF" w:rsidP="00F219CF">
      <w:pPr>
        <w:rPr>
          <w:rFonts w:cstheme="minorHAnsi"/>
          <w:sz w:val="22"/>
          <w:szCs w:val="22"/>
        </w:rPr>
      </w:pPr>
    </w:p>
    <w:p w14:paraId="242E5925" w14:textId="77777777" w:rsidR="00F219CF" w:rsidRPr="002E6524" w:rsidRDefault="00F219CF" w:rsidP="00F219CF">
      <w:pPr>
        <w:rPr>
          <w:sz w:val="22"/>
          <w:szCs w:val="22"/>
        </w:rPr>
      </w:pPr>
    </w:p>
    <w:p w14:paraId="32F50CEC" w14:textId="25056B28" w:rsidR="00261706" w:rsidRDefault="00261706" w:rsidP="00261706">
      <w:pPr>
        <w:rPr>
          <w:sz w:val="22"/>
          <w:szCs w:val="22"/>
        </w:rPr>
      </w:pPr>
      <w:r w:rsidRPr="00505D81">
        <w:rPr>
          <w:sz w:val="22"/>
          <w:szCs w:val="22"/>
        </w:rPr>
        <w:t xml:space="preserve">V </w:t>
      </w:r>
      <w:r w:rsidR="00A34D76">
        <w:rPr>
          <w:sz w:val="22"/>
          <w:szCs w:val="22"/>
        </w:rPr>
        <w:t>Plzni</w:t>
      </w:r>
      <w:r w:rsidRPr="00505D81">
        <w:rPr>
          <w:sz w:val="22"/>
          <w:szCs w:val="22"/>
        </w:rPr>
        <w:t xml:space="preserve"> dne</w:t>
      </w:r>
      <w:r w:rsidR="00A34D76">
        <w:rPr>
          <w:sz w:val="22"/>
          <w:szCs w:val="22"/>
        </w:rPr>
        <w:t xml:space="preserve"> </w:t>
      </w:r>
    </w:p>
    <w:p w14:paraId="7DFD7A8B" w14:textId="77777777" w:rsidR="00261706" w:rsidRPr="00D52DEA" w:rsidRDefault="00261706" w:rsidP="00261706">
      <w:pPr>
        <w:rPr>
          <w:sz w:val="22"/>
          <w:szCs w:val="22"/>
        </w:rPr>
      </w:pPr>
    </w:p>
    <w:p w14:paraId="00532B46" w14:textId="77777777" w:rsidR="00261706" w:rsidRDefault="00261706" w:rsidP="00261706">
      <w:pPr>
        <w:rPr>
          <w:sz w:val="22"/>
          <w:szCs w:val="22"/>
        </w:rPr>
      </w:pPr>
    </w:p>
    <w:p w14:paraId="11AFCAD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>-----------------------------------------------</w:t>
      </w:r>
      <w:r>
        <w:rPr>
          <w:sz w:val="22"/>
          <w:szCs w:val="22"/>
        </w:rPr>
        <w:t xml:space="preserve">   </w:t>
      </w:r>
    </w:p>
    <w:p w14:paraId="200451C0" w14:textId="77777777" w:rsidR="00261706" w:rsidRDefault="00261706" w:rsidP="00261706">
      <w:pPr>
        <w:tabs>
          <w:tab w:val="right" w:pos="4529"/>
        </w:tabs>
        <w:jc w:val="left"/>
        <w:rPr>
          <w:sz w:val="22"/>
          <w:szCs w:val="22"/>
        </w:rPr>
      </w:pPr>
      <w:r w:rsidRPr="00505D81">
        <w:rPr>
          <w:sz w:val="22"/>
          <w:szCs w:val="22"/>
        </w:rPr>
        <w:t xml:space="preserve">za </w:t>
      </w:r>
      <w:r>
        <w:rPr>
          <w:sz w:val="22"/>
          <w:szCs w:val="22"/>
        </w:rPr>
        <w:t>partnera 1</w:t>
      </w:r>
      <w:r w:rsidRPr="00505D81">
        <w:rPr>
          <w:sz w:val="22"/>
          <w:szCs w:val="22"/>
        </w:rPr>
        <w:tab/>
      </w:r>
      <w:r>
        <w:rPr>
          <w:sz w:val="22"/>
          <w:szCs w:val="22"/>
        </w:rPr>
        <w:t xml:space="preserve">                               </w:t>
      </w:r>
    </w:p>
    <w:p w14:paraId="4F72A71D" w14:textId="29F12609" w:rsidR="007C613A" w:rsidRDefault="007C613A" w:rsidP="00441405">
      <w:pPr>
        <w:spacing w:after="200" w:line="276" w:lineRule="auto"/>
        <w:jc w:val="left"/>
        <w:rPr>
          <w:sz w:val="22"/>
          <w:szCs w:val="22"/>
        </w:rPr>
      </w:pPr>
    </w:p>
    <w:sectPr w:rsidR="007C613A" w:rsidSect="00AC062E">
      <w:headerReference w:type="default" r:id="rId8"/>
      <w:footerReference w:type="even" r:id="rId9"/>
      <w:footerReference w:type="default" r:id="rId10"/>
      <w:pgSz w:w="11906" w:h="16838"/>
      <w:pgMar w:top="1417" w:right="1417" w:bottom="1417" w:left="1417" w:header="426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C1E59" w14:textId="77777777" w:rsidR="001C1EFF" w:rsidRDefault="001C1EFF" w:rsidP="006B0F90">
      <w:r>
        <w:separator/>
      </w:r>
    </w:p>
  </w:endnote>
  <w:endnote w:type="continuationSeparator" w:id="0">
    <w:p w14:paraId="7A4ACD58" w14:textId="77777777" w:rsidR="001C1EFF" w:rsidRDefault="001C1EFF" w:rsidP="006B0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B0D5" w14:textId="77777777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>
      <w:rPr>
        <w:rStyle w:val="slostrnky"/>
        <w:noProof/>
      </w:rPr>
      <w:t>1</w:t>
    </w:r>
    <w:r>
      <w:rPr>
        <w:rStyle w:val="slostrnky"/>
      </w:rPr>
      <w:fldChar w:fldCharType="end"/>
    </w:r>
  </w:p>
  <w:p w14:paraId="2EEAB598" w14:textId="77777777" w:rsidR="009E5FFE" w:rsidRDefault="001C1EFF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F3F4B" w14:textId="0B266134" w:rsidR="009E5FFE" w:rsidRDefault="002F2BEA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E27805">
      <w:rPr>
        <w:rStyle w:val="slostrnky"/>
        <w:noProof/>
      </w:rPr>
      <w:t>7</w:t>
    </w:r>
    <w:r>
      <w:rPr>
        <w:rStyle w:val="slostrnky"/>
      </w:rPr>
      <w:fldChar w:fldCharType="end"/>
    </w:r>
  </w:p>
  <w:p w14:paraId="2BFC16DC" w14:textId="77777777" w:rsidR="009E5FFE" w:rsidRDefault="001C1EFF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B949F6" w14:textId="77777777" w:rsidR="001C1EFF" w:rsidRDefault="001C1EFF" w:rsidP="006B0F90">
      <w:r>
        <w:separator/>
      </w:r>
    </w:p>
  </w:footnote>
  <w:footnote w:type="continuationSeparator" w:id="0">
    <w:p w14:paraId="48E4AF00" w14:textId="77777777" w:rsidR="001C1EFF" w:rsidRDefault="001C1EFF" w:rsidP="006B0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953C3" w14:textId="77777777" w:rsidR="009A3D74" w:rsidRDefault="009A3D74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28149BE5" wp14:editId="39AD6DD1">
          <wp:extent cx="2005200" cy="720000"/>
          <wp:effectExtent l="0" t="0" r="0" b="4445"/>
          <wp:docPr id="3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52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A252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C3D28BD"/>
    <w:multiLevelType w:val="hybridMultilevel"/>
    <w:tmpl w:val="9846332E"/>
    <w:lvl w:ilvl="0" w:tplc="E4F2B7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64C7C"/>
    <w:multiLevelType w:val="hybridMultilevel"/>
    <w:tmpl w:val="F086E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E4B0E"/>
    <w:multiLevelType w:val="hybridMultilevel"/>
    <w:tmpl w:val="54362D3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3032D"/>
    <w:multiLevelType w:val="hybridMultilevel"/>
    <w:tmpl w:val="53E8760A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C449F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B734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22B364B5"/>
    <w:multiLevelType w:val="hybridMultilevel"/>
    <w:tmpl w:val="F7588E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E672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2E72CE7"/>
    <w:multiLevelType w:val="hybridMultilevel"/>
    <w:tmpl w:val="F4EE0060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F519CB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55900A4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25FF50B5"/>
    <w:multiLevelType w:val="hybridMultilevel"/>
    <w:tmpl w:val="3F88D8F6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E4CBE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8F56BF8"/>
    <w:multiLevelType w:val="hybridMultilevel"/>
    <w:tmpl w:val="56B25146"/>
    <w:lvl w:ilvl="0" w:tplc="E6665B0C">
      <w:start w:val="708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2BB20D50"/>
    <w:multiLevelType w:val="hybridMultilevel"/>
    <w:tmpl w:val="E12E25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64C23"/>
    <w:multiLevelType w:val="hybridMultilevel"/>
    <w:tmpl w:val="583A0F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E06AF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CEE2671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FB54AB2"/>
    <w:multiLevelType w:val="hybridMultilevel"/>
    <w:tmpl w:val="C1CEA45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224C0"/>
    <w:multiLevelType w:val="hybridMultilevel"/>
    <w:tmpl w:val="1FC04DE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04AD0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5730F9E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EAF580D"/>
    <w:multiLevelType w:val="hybridMultilevel"/>
    <w:tmpl w:val="4C34B4AE"/>
    <w:lvl w:ilvl="0" w:tplc="F8ACA60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A163B"/>
    <w:multiLevelType w:val="hybridMultilevel"/>
    <w:tmpl w:val="F4A4FA9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656704"/>
    <w:multiLevelType w:val="singleLevel"/>
    <w:tmpl w:val="9CC49FF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6" w15:restartNumberingAfterBreak="0">
    <w:nsid w:val="56AA6FF2"/>
    <w:multiLevelType w:val="singleLevel"/>
    <w:tmpl w:val="B4DA7C68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27" w15:restartNumberingAfterBreak="0">
    <w:nsid w:val="588479D9"/>
    <w:multiLevelType w:val="hybridMultilevel"/>
    <w:tmpl w:val="9EB2B40A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E32"/>
    <w:multiLevelType w:val="hybridMultilevel"/>
    <w:tmpl w:val="72D6DD5C"/>
    <w:lvl w:ilvl="0" w:tplc="ABAEB2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16C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0" w15:restartNumberingAfterBreak="0">
    <w:nsid w:val="5BF80C6F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FA1722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6AD360D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3" w15:restartNumberingAfterBreak="0">
    <w:nsid w:val="68E02F2F"/>
    <w:multiLevelType w:val="hybridMultilevel"/>
    <w:tmpl w:val="342C0E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4A4E4C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0CD4905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A55304"/>
    <w:multiLevelType w:val="hybridMultilevel"/>
    <w:tmpl w:val="04AC8F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FF3E67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77D15323"/>
    <w:multiLevelType w:val="singleLevel"/>
    <w:tmpl w:val="EEBE7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52286E"/>
    <w:multiLevelType w:val="hybridMultilevel"/>
    <w:tmpl w:val="74E4AB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B90D7F"/>
    <w:multiLevelType w:val="singleLevel"/>
    <w:tmpl w:val="D8EED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41" w15:restartNumberingAfterBreak="0">
    <w:nsid w:val="7FA5331A"/>
    <w:multiLevelType w:val="hybridMultilevel"/>
    <w:tmpl w:val="688C4C62"/>
    <w:lvl w:ilvl="0" w:tplc="CCA0B5E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6"/>
  </w:num>
  <w:num w:numId="3">
    <w:abstractNumId w:val="29"/>
  </w:num>
  <w:num w:numId="4">
    <w:abstractNumId w:val="38"/>
  </w:num>
  <w:num w:numId="5">
    <w:abstractNumId w:val="8"/>
  </w:num>
  <w:num w:numId="6">
    <w:abstractNumId w:val="11"/>
  </w:num>
  <w:num w:numId="7">
    <w:abstractNumId w:val="25"/>
  </w:num>
  <w:num w:numId="8">
    <w:abstractNumId w:val="37"/>
  </w:num>
  <w:num w:numId="9">
    <w:abstractNumId w:val="34"/>
  </w:num>
  <w:num w:numId="10">
    <w:abstractNumId w:val="35"/>
  </w:num>
  <w:num w:numId="11">
    <w:abstractNumId w:val="6"/>
  </w:num>
  <w:num w:numId="12">
    <w:abstractNumId w:val="21"/>
  </w:num>
  <w:num w:numId="13">
    <w:abstractNumId w:val="22"/>
  </w:num>
  <w:num w:numId="14">
    <w:abstractNumId w:val="31"/>
  </w:num>
  <w:num w:numId="15">
    <w:abstractNumId w:val="17"/>
  </w:num>
  <w:num w:numId="16">
    <w:abstractNumId w:val="10"/>
  </w:num>
  <w:num w:numId="17">
    <w:abstractNumId w:val="13"/>
  </w:num>
  <w:num w:numId="18">
    <w:abstractNumId w:val="30"/>
  </w:num>
  <w:num w:numId="19">
    <w:abstractNumId w:val="18"/>
  </w:num>
  <w:num w:numId="20">
    <w:abstractNumId w:val="32"/>
  </w:num>
  <w:num w:numId="21">
    <w:abstractNumId w:val="12"/>
  </w:num>
  <w:num w:numId="22">
    <w:abstractNumId w:val="19"/>
  </w:num>
  <w:num w:numId="23">
    <w:abstractNumId w:val="14"/>
  </w:num>
  <w:num w:numId="24">
    <w:abstractNumId w:val="1"/>
  </w:num>
  <w:num w:numId="25">
    <w:abstractNumId w:val="0"/>
  </w:num>
  <w:num w:numId="26">
    <w:abstractNumId w:val="28"/>
  </w:num>
  <w:num w:numId="27">
    <w:abstractNumId w:val="24"/>
  </w:num>
  <w:num w:numId="28">
    <w:abstractNumId w:val="16"/>
  </w:num>
  <w:num w:numId="29">
    <w:abstractNumId w:val="2"/>
  </w:num>
  <w:num w:numId="30">
    <w:abstractNumId w:val="9"/>
  </w:num>
  <w:num w:numId="31">
    <w:abstractNumId w:val="27"/>
  </w:num>
  <w:num w:numId="32">
    <w:abstractNumId w:val="41"/>
  </w:num>
  <w:num w:numId="33">
    <w:abstractNumId w:val="33"/>
  </w:num>
  <w:num w:numId="34">
    <w:abstractNumId w:val="39"/>
  </w:num>
  <w:num w:numId="35">
    <w:abstractNumId w:val="5"/>
  </w:num>
  <w:num w:numId="36">
    <w:abstractNumId w:val="7"/>
  </w:num>
  <w:num w:numId="37">
    <w:abstractNumId w:val="15"/>
  </w:num>
  <w:num w:numId="38">
    <w:abstractNumId w:val="4"/>
  </w:num>
  <w:num w:numId="39">
    <w:abstractNumId w:val="20"/>
  </w:num>
  <w:num w:numId="40">
    <w:abstractNumId w:val="3"/>
  </w:num>
  <w:num w:numId="41">
    <w:abstractNumId w:val="2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MxNzUBkiYWxko6SsGpxcWZ+XkgBaa1AByGR/EsAAAA"/>
  </w:docVars>
  <w:rsids>
    <w:rsidRoot w:val="006B0F90"/>
    <w:rsid w:val="000219E8"/>
    <w:rsid w:val="000249DE"/>
    <w:rsid w:val="0002519A"/>
    <w:rsid w:val="000D274C"/>
    <w:rsid w:val="000E46DB"/>
    <w:rsid w:val="001012F3"/>
    <w:rsid w:val="00107944"/>
    <w:rsid w:val="00147314"/>
    <w:rsid w:val="00147967"/>
    <w:rsid w:val="00174614"/>
    <w:rsid w:val="001C19A2"/>
    <w:rsid w:val="001C1EFF"/>
    <w:rsid w:val="001D65D9"/>
    <w:rsid w:val="001E4E2A"/>
    <w:rsid w:val="001F23C5"/>
    <w:rsid w:val="001F4958"/>
    <w:rsid w:val="00211DDC"/>
    <w:rsid w:val="00213FDA"/>
    <w:rsid w:val="002256EF"/>
    <w:rsid w:val="00247F8B"/>
    <w:rsid w:val="00261706"/>
    <w:rsid w:val="002767F6"/>
    <w:rsid w:val="00276DE7"/>
    <w:rsid w:val="00283806"/>
    <w:rsid w:val="00291DEE"/>
    <w:rsid w:val="00293C61"/>
    <w:rsid w:val="002A6740"/>
    <w:rsid w:val="002A74F8"/>
    <w:rsid w:val="002C66B1"/>
    <w:rsid w:val="002D6FA1"/>
    <w:rsid w:val="002F2BEA"/>
    <w:rsid w:val="0032412B"/>
    <w:rsid w:val="003371BA"/>
    <w:rsid w:val="003426CA"/>
    <w:rsid w:val="003440B0"/>
    <w:rsid w:val="00351697"/>
    <w:rsid w:val="00362E99"/>
    <w:rsid w:val="0036661D"/>
    <w:rsid w:val="00374CA4"/>
    <w:rsid w:val="0037538D"/>
    <w:rsid w:val="00384C12"/>
    <w:rsid w:val="003D5554"/>
    <w:rsid w:val="003F2AB9"/>
    <w:rsid w:val="00415126"/>
    <w:rsid w:val="004167C0"/>
    <w:rsid w:val="0043032A"/>
    <w:rsid w:val="00441405"/>
    <w:rsid w:val="004544EE"/>
    <w:rsid w:val="0047476A"/>
    <w:rsid w:val="00496304"/>
    <w:rsid w:val="004D7BED"/>
    <w:rsid w:val="004E0EF4"/>
    <w:rsid w:val="004E6B7D"/>
    <w:rsid w:val="0052333F"/>
    <w:rsid w:val="00524977"/>
    <w:rsid w:val="0052706F"/>
    <w:rsid w:val="00551424"/>
    <w:rsid w:val="00561049"/>
    <w:rsid w:val="00587F22"/>
    <w:rsid w:val="005A43AB"/>
    <w:rsid w:val="005B1836"/>
    <w:rsid w:val="005C3416"/>
    <w:rsid w:val="005D17D8"/>
    <w:rsid w:val="005D3090"/>
    <w:rsid w:val="005D6DF0"/>
    <w:rsid w:val="005E4618"/>
    <w:rsid w:val="005F4068"/>
    <w:rsid w:val="006035DC"/>
    <w:rsid w:val="00627034"/>
    <w:rsid w:val="006340D8"/>
    <w:rsid w:val="0065198D"/>
    <w:rsid w:val="0068082B"/>
    <w:rsid w:val="006B0F90"/>
    <w:rsid w:val="006C36D6"/>
    <w:rsid w:val="006C3E28"/>
    <w:rsid w:val="006D1F3A"/>
    <w:rsid w:val="006D4EA3"/>
    <w:rsid w:val="00707C46"/>
    <w:rsid w:val="007162FD"/>
    <w:rsid w:val="00733265"/>
    <w:rsid w:val="00746992"/>
    <w:rsid w:val="007747D4"/>
    <w:rsid w:val="007A3257"/>
    <w:rsid w:val="007B5418"/>
    <w:rsid w:val="007B7D5F"/>
    <w:rsid w:val="007C11D0"/>
    <w:rsid w:val="007C306A"/>
    <w:rsid w:val="007C613A"/>
    <w:rsid w:val="007D6D12"/>
    <w:rsid w:val="007E2668"/>
    <w:rsid w:val="007E7567"/>
    <w:rsid w:val="007F5E4A"/>
    <w:rsid w:val="00810028"/>
    <w:rsid w:val="00843AD3"/>
    <w:rsid w:val="008453A7"/>
    <w:rsid w:val="00846E4F"/>
    <w:rsid w:val="00865725"/>
    <w:rsid w:val="00865F31"/>
    <w:rsid w:val="00867CE8"/>
    <w:rsid w:val="008936E7"/>
    <w:rsid w:val="008A570E"/>
    <w:rsid w:val="008B0F7C"/>
    <w:rsid w:val="008B338A"/>
    <w:rsid w:val="008C65F7"/>
    <w:rsid w:val="008E1A1E"/>
    <w:rsid w:val="008E3972"/>
    <w:rsid w:val="008E6804"/>
    <w:rsid w:val="008F3616"/>
    <w:rsid w:val="008F3FCB"/>
    <w:rsid w:val="008F7141"/>
    <w:rsid w:val="009230A8"/>
    <w:rsid w:val="00941A7C"/>
    <w:rsid w:val="0094515C"/>
    <w:rsid w:val="00960A9F"/>
    <w:rsid w:val="009869BD"/>
    <w:rsid w:val="0099640B"/>
    <w:rsid w:val="009A3D74"/>
    <w:rsid w:val="009B3E7E"/>
    <w:rsid w:val="009C3C8A"/>
    <w:rsid w:val="009E2CD4"/>
    <w:rsid w:val="009E7FD6"/>
    <w:rsid w:val="00A30CD0"/>
    <w:rsid w:val="00A32D8F"/>
    <w:rsid w:val="00A34D76"/>
    <w:rsid w:val="00A44653"/>
    <w:rsid w:val="00A72564"/>
    <w:rsid w:val="00A84EC7"/>
    <w:rsid w:val="00A85C34"/>
    <w:rsid w:val="00A946AE"/>
    <w:rsid w:val="00AA29B7"/>
    <w:rsid w:val="00AC062E"/>
    <w:rsid w:val="00AC605F"/>
    <w:rsid w:val="00AD51EE"/>
    <w:rsid w:val="00AF5EA9"/>
    <w:rsid w:val="00B02DF3"/>
    <w:rsid w:val="00B11D78"/>
    <w:rsid w:val="00B1523C"/>
    <w:rsid w:val="00B453E8"/>
    <w:rsid w:val="00B5073D"/>
    <w:rsid w:val="00B55359"/>
    <w:rsid w:val="00B56BA8"/>
    <w:rsid w:val="00B74F53"/>
    <w:rsid w:val="00B8303F"/>
    <w:rsid w:val="00BA451E"/>
    <w:rsid w:val="00BB6812"/>
    <w:rsid w:val="00BC5DC0"/>
    <w:rsid w:val="00BD1014"/>
    <w:rsid w:val="00BE5964"/>
    <w:rsid w:val="00C12FA4"/>
    <w:rsid w:val="00C24C7D"/>
    <w:rsid w:val="00C75C2D"/>
    <w:rsid w:val="00C92097"/>
    <w:rsid w:val="00CB14C5"/>
    <w:rsid w:val="00CD63AD"/>
    <w:rsid w:val="00D02FC0"/>
    <w:rsid w:val="00D16371"/>
    <w:rsid w:val="00D50F11"/>
    <w:rsid w:val="00D64623"/>
    <w:rsid w:val="00D710A2"/>
    <w:rsid w:val="00DA26AE"/>
    <w:rsid w:val="00DC1237"/>
    <w:rsid w:val="00DD7151"/>
    <w:rsid w:val="00DF30C4"/>
    <w:rsid w:val="00DF7193"/>
    <w:rsid w:val="00E050AB"/>
    <w:rsid w:val="00E2065D"/>
    <w:rsid w:val="00E27805"/>
    <w:rsid w:val="00E46172"/>
    <w:rsid w:val="00E53910"/>
    <w:rsid w:val="00E6299A"/>
    <w:rsid w:val="00E62F58"/>
    <w:rsid w:val="00E67217"/>
    <w:rsid w:val="00ED2821"/>
    <w:rsid w:val="00EF7E53"/>
    <w:rsid w:val="00F0576B"/>
    <w:rsid w:val="00F1006F"/>
    <w:rsid w:val="00F219CF"/>
    <w:rsid w:val="00F52486"/>
    <w:rsid w:val="00F54579"/>
    <w:rsid w:val="00F60C96"/>
    <w:rsid w:val="00F641C7"/>
    <w:rsid w:val="00F67149"/>
    <w:rsid w:val="00F72E80"/>
    <w:rsid w:val="00F830FA"/>
    <w:rsid w:val="00FC62FF"/>
    <w:rsid w:val="00FE49B1"/>
    <w:rsid w:val="00FE67FC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E7CC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A3D74"/>
    <w:pPr>
      <w:spacing w:after="120" w:line="240" w:lineRule="auto"/>
      <w:jc w:val="both"/>
    </w:pPr>
    <w:rPr>
      <w:rFonts w:eastAsia="Times New Roman" w:cs="Times New Roman"/>
      <w:sz w:val="24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02519A"/>
    <w:pPr>
      <w:keepNext/>
      <w:keepLines/>
      <w:spacing w:before="360" w:after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6B0F90"/>
    <w:pPr>
      <w:jc w:val="center"/>
    </w:pPr>
  </w:style>
  <w:style w:type="character" w:customStyle="1" w:styleId="NzevChar">
    <w:name w:val="Název Char"/>
    <w:basedOn w:val="Standardnpsmoodstavce"/>
    <w:link w:val="Nzev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kladntext">
    <w:name w:val="Body Text"/>
    <w:basedOn w:val="Normln"/>
    <w:link w:val="ZkladntextChar"/>
    <w:rsid w:val="006B0F90"/>
    <w:pPr>
      <w:jc w:val="center"/>
    </w:pPr>
  </w:style>
  <w:style w:type="character" w:customStyle="1" w:styleId="ZkladntextChar">
    <w:name w:val="Základní text Char"/>
    <w:basedOn w:val="Standardnpsmoodstavce"/>
    <w:link w:val="Zkladntext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rsid w:val="006B0F9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slostrnky">
    <w:name w:val="page number"/>
    <w:basedOn w:val="Standardnpsmoodstavce"/>
    <w:rsid w:val="006B0F90"/>
  </w:style>
  <w:style w:type="paragraph" w:styleId="Zkladntext2">
    <w:name w:val="Body Text 2"/>
    <w:basedOn w:val="Normln"/>
    <w:link w:val="Zkladntext2Char"/>
    <w:rsid w:val="006B0F90"/>
  </w:style>
  <w:style w:type="character" w:customStyle="1" w:styleId="Zkladntext2Char">
    <w:name w:val="Základní text 2 Char"/>
    <w:basedOn w:val="Standardnpsmoodstavce"/>
    <w:link w:val="Zkladntext2"/>
    <w:rsid w:val="006B0F90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Textbubliny">
    <w:name w:val="Balloon Text"/>
    <w:basedOn w:val="Normln"/>
    <w:link w:val="TextbublinyChar"/>
    <w:semiHidden/>
    <w:rsid w:val="006B0F9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6B0F90"/>
    <w:rPr>
      <w:rFonts w:ascii="Tahoma" w:eastAsia="Times New Roman" w:hAnsi="Tahoma" w:cs="Tahoma"/>
      <w:sz w:val="16"/>
      <w:szCs w:val="16"/>
      <w:lang w:eastAsia="cs-CZ"/>
    </w:rPr>
  </w:style>
  <w:style w:type="character" w:styleId="Odkaznakoment">
    <w:name w:val="annotation reference"/>
    <w:semiHidden/>
    <w:rsid w:val="006B0F90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6B0F90"/>
  </w:style>
  <w:style w:type="character" w:customStyle="1" w:styleId="TextkomenteChar">
    <w:name w:val="Text komentáře Char"/>
    <w:basedOn w:val="Standardnpsmoodstavce"/>
    <w:link w:val="Textkomente"/>
    <w:semiHidden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semiHidden/>
    <w:rsid w:val="006B0F9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B0F9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tavecseseznamem">
    <w:name w:val="List Paragraph"/>
    <w:basedOn w:val="Normln"/>
    <w:uiPriority w:val="99"/>
    <w:qFormat/>
    <w:rsid w:val="006B0F90"/>
    <w:pPr>
      <w:ind w:left="708"/>
    </w:pPr>
  </w:style>
  <w:style w:type="paragraph" w:styleId="Zhlav">
    <w:name w:val="header"/>
    <w:basedOn w:val="Normln"/>
    <w:link w:val="ZhlavChar"/>
    <w:uiPriority w:val="99"/>
    <w:rsid w:val="006B0F9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0F90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2519A"/>
    <w:rPr>
      <w:rFonts w:eastAsiaTheme="majorEastAsia" w:cstheme="majorBidi"/>
      <w:b/>
      <w:sz w:val="24"/>
      <w:szCs w:val="32"/>
      <w:lang w:eastAsia="cs-CZ"/>
    </w:rPr>
  </w:style>
  <w:style w:type="paragraph" w:customStyle="1" w:styleId="Default">
    <w:name w:val="Default"/>
    <w:rsid w:val="007E7567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63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E0BF6F-6294-430C-9CC1-4FF5A9B0D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26</Words>
  <Characters>9599</Characters>
  <Application>Microsoft Office Word</Application>
  <DocSecurity>0</DocSecurity>
  <Lines>79</Lines>
  <Paragraphs>22</Paragraphs>
  <ScaleCrop>false</ScaleCrop>
  <Company/>
  <LinksUpToDate>false</LinksUpToDate>
  <CharactersWithSpaces>1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5-10T15:24:00Z</dcterms:created>
  <dcterms:modified xsi:type="dcterms:W3CDTF">2021-05-10T15:24:00Z</dcterms:modified>
</cp:coreProperties>
</file>